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7200" w:type="dxa"/>
        <w:tblInd w:w="-162" w:type="dxa"/>
        <w:tblLayout w:type="fixed"/>
        <w:tblLook w:val="04A0" w:firstRow="1" w:lastRow="0" w:firstColumn="1" w:lastColumn="0" w:noHBand="0" w:noVBand="1"/>
      </w:tblPr>
      <w:tblGrid>
        <w:gridCol w:w="2520"/>
        <w:gridCol w:w="4680"/>
      </w:tblGrid>
      <w:tr w:rsidR="00124918" w:rsidRPr="00DF6B6C" w14:paraId="60C7D887" w14:textId="77777777" w:rsidTr="007C6C68">
        <w:trPr>
          <w:trHeight w:val="2340"/>
        </w:trPr>
        <w:tc>
          <w:tcPr>
            <w:tcW w:w="2520" w:type="dxa"/>
            <w:shd w:val="clear" w:color="auto" w:fill="auto"/>
          </w:tcPr>
          <w:p w14:paraId="7B6DAE5F" w14:textId="77777777" w:rsidR="00124918" w:rsidRPr="00DF6B6C" w:rsidRDefault="00F457F6" w:rsidP="00DF6B6C">
            <w:pPr>
              <w:tabs>
                <w:tab w:val="right" w:pos="8460"/>
              </w:tabs>
              <w:jc w:val="center"/>
              <w:rPr>
                <w:rFonts w:cs="Arial"/>
                <w:b/>
              </w:rPr>
            </w:pPr>
            <w:r>
              <w:rPr>
                <w:rFonts w:cs="Arial"/>
                <w:b/>
                <w:noProof/>
              </w:rPr>
              <w:drawing>
                <wp:inline distT="0" distB="0" distL="0" distR="0" wp14:anchorId="797ECECD" wp14:editId="10D08097">
                  <wp:extent cx="1459230" cy="1430020"/>
                  <wp:effectExtent l="0" t="0" r="0" b="0"/>
                  <wp:docPr id="1" name="Picture 1" descr="Town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wnse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9230" cy="1430020"/>
                          </a:xfrm>
                          <a:prstGeom prst="rect">
                            <a:avLst/>
                          </a:prstGeom>
                          <a:noFill/>
                          <a:ln>
                            <a:noFill/>
                          </a:ln>
                        </pic:spPr>
                      </pic:pic>
                    </a:graphicData>
                  </a:graphic>
                </wp:inline>
              </w:drawing>
            </w:r>
          </w:p>
        </w:tc>
        <w:tc>
          <w:tcPr>
            <w:tcW w:w="4680" w:type="dxa"/>
            <w:shd w:val="clear" w:color="auto" w:fill="auto"/>
          </w:tcPr>
          <w:p w14:paraId="39C77423" w14:textId="77777777" w:rsidR="000F78C4" w:rsidRDefault="000F78C4" w:rsidP="00201A97">
            <w:pPr>
              <w:pStyle w:val="Heading3"/>
              <w:jc w:val="left"/>
              <w:rPr>
                <w:rFonts w:ascii="Arial" w:hAnsi="Arial" w:cs="Arial"/>
                <w:sz w:val="20"/>
              </w:rPr>
            </w:pPr>
          </w:p>
          <w:p w14:paraId="37AE20E8" w14:textId="77777777" w:rsidR="00563436" w:rsidRDefault="00563436" w:rsidP="00124918">
            <w:pPr>
              <w:pStyle w:val="Heading3"/>
              <w:rPr>
                <w:rFonts w:ascii="Arial" w:hAnsi="Arial" w:cs="Arial"/>
                <w:sz w:val="20"/>
              </w:rPr>
            </w:pPr>
          </w:p>
          <w:p w14:paraId="33BF45D9" w14:textId="77777777" w:rsidR="00124918" w:rsidRPr="008E5B42" w:rsidRDefault="00124918" w:rsidP="00124918">
            <w:pPr>
              <w:pStyle w:val="Heading3"/>
              <w:rPr>
                <w:rFonts w:ascii="Arial" w:hAnsi="Arial" w:cs="Arial"/>
                <w:sz w:val="24"/>
                <w:szCs w:val="24"/>
              </w:rPr>
            </w:pPr>
            <w:r w:rsidRPr="008E5B42">
              <w:rPr>
                <w:rFonts w:ascii="Arial" w:hAnsi="Arial" w:cs="Arial"/>
                <w:sz w:val="24"/>
                <w:szCs w:val="24"/>
              </w:rPr>
              <w:t>Town of Newbury</w:t>
            </w:r>
          </w:p>
          <w:p w14:paraId="04BD38D0" w14:textId="1DC1FC05" w:rsidR="00201A97" w:rsidRPr="008E5B42" w:rsidRDefault="008E5B42" w:rsidP="00DF6B6C">
            <w:pPr>
              <w:jc w:val="center"/>
              <w:rPr>
                <w:rFonts w:cs="Arial"/>
                <w:smallCaps/>
                <w:sz w:val="24"/>
                <w:szCs w:val="24"/>
              </w:rPr>
            </w:pPr>
            <w:r w:rsidRPr="008E5B42">
              <w:rPr>
                <w:rFonts w:cs="Arial"/>
                <w:smallCaps/>
                <w:sz w:val="24"/>
                <w:szCs w:val="24"/>
              </w:rPr>
              <w:t>Municipal Building Committee</w:t>
            </w:r>
          </w:p>
          <w:p w14:paraId="6A393384" w14:textId="77777777" w:rsidR="00124918" w:rsidRPr="008E5B42" w:rsidRDefault="006E53E9" w:rsidP="00DF6B6C">
            <w:pPr>
              <w:jc w:val="center"/>
              <w:rPr>
                <w:rFonts w:cs="Arial"/>
                <w:sz w:val="24"/>
                <w:szCs w:val="24"/>
              </w:rPr>
            </w:pPr>
            <w:r w:rsidRPr="008E5B42">
              <w:rPr>
                <w:rFonts w:cs="Arial"/>
                <w:sz w:val="24"/>
                <w:szCs w:val="24"/>
              </w:rPr>
              <w:t>12 Kent Way</w:t>
            </w:r>
          </w:p>
          <w:p w14:paraId="2F7A3262" w14:textId="77777777" w:rsidR="00124918" w:rsidRPr="008E5B42" w:rsidRDefault="00124918" w:rsidP="00DF6B6C">
            <w:pPr>
              <w:jc w:val="center"/>
              <w:rPr>
                <w:rFonts w:cs="Arial"/>
                <w:sz w:val="24"/>
                <w:szCs w:val="24"/>
              </w:rPr>
            </w:pPr>
            <w:r w:rsidRPr="008E5B42">
              <w:rPr>
                <w:rFonts w:cs="Arial"/>
                <w:sz w:val="24"/>
                <w:szCs w:val="24"/>
              </w:rPr>
              <w:t>Byfield, MA  01922</w:t>
            </w:r>
          </w:p>
          <w:p w14:paraId="7CE7B997" w14:textId="77777777" w:rsidR="00124918" w:rsidRPr="00140C32" w:rsidRDefault="00124918" w:rsidP="008E5B42">
            <w:pPr>
              <w:jc w:val="center"/>
              <w:rPr>
                <w:rFonts w:cs="Arial"/>
                <w:b/>
                <w:sz w:val="28"/>
                <w:szCs w:val="28"/>
              </w:rPr>
            </w:pPr>
          </w:p>
        </w:tc>
      </w:tr>
    </w:tbl>
    <w:p w14:paraId="6DCAAADA" w14:textId="77777777" w:rsidR="00124918" w:rsidRDefault="00124918" w:rsidP="001518C9">
      <w:pPr>
        <w:tabs>
          <w:tab w:val="right" w:pos="8460"/>
        </w:tabs>
        <w:jc w:val="center"/>
        <w:rPr>
          <w:rFonts w:cs="Arial"/>
          <w:b/>
        </w:rPr>
      </w:pPr>
    </w:p>
    <w:p w14:paraId="1309580C" w14:textId="77777777" w:rsidR="001518C9" w:rsidRPr="00664195" w:rsidRDefault="001518C9" w:rsidP="001518C9">
      <w:pPr>
        <w:tabs>
          <w:tab w:val="right" w:pos="8460"/>
        </w:tabs>
        <w:jc w:val="center"/>
        <w:rPr>
          <w:rFonts w:ascii="Arial Black" w:hAnsi="Arial Black" w:cs="Arial"/>
          <w:b/>
        </w:rPr>
      </w:pPr>
      <w:r w:rsidRPr="00664195">
        <w:rPr>
          <w:rFonts w:ascii="Arial Black" w:hAnsi="Arial Black" w:cs="Arial"/>
          <w:b/>
        </w:rPr>
        <w:t>PUBLIC NOTICE POSTING REQUEST</w:t>
      </w:r>
    </w:p>
    <w:p w14:paraId="534B20ED" w14:textId="7FBEEC3A" w:rsidR="00400F4A" w:rsidRDefault="001518C9" w:rsidP="00400F4A">
      <w:pPr>
        <w:tabs>
          <w:tab w:val="right" w:pos="8460"/>
        </w:tabs>
        <w:jc w:val="center"/>
        <w:rPr>
          <w:rFonts w:ascii="Arial Black" w:hAnsi="Arial Black" w:cs="Arial"/>
          <w:b/>
        </w:rPr>
      </w:pPr>
      <w:r w:rsidRPr="00664195">
        <w:rPr>
          <w:rFonts w:ascii="Arial Black" w:hAnsi="Arial Black" w:cs="Arial"/>
          <w:b/>
        </w:rPr>
        <w:t>TO OFFICE OF TOWN</w:t>
      </w:r>
      <w:r w:rsidR="00153FE9">
        <w:rPr>
          <w:rFonts w:ascii="Arial Black" w:hAnsi="Arial Black" w:cs="Arial"/>
          <w:b/>
        </w:rPr>
        <w:t xml:space="preserve"> CLERK</w:t>
      </w:r>
    </w:p>
    <w:p w14:paraId="7B41D909" w14:textId="5C909C63" w:rsidR="002D087B" w:rsidRDefault="002D087B" w:rsidP="008110F0">
      <w:pPr>
        <w:jc w:val="center"/>
        <w:outlineLvl w:val="0"/>
        <w:rPr>
          <w:rFonts w:ascii="Arial Black" w:hAnsi="Arial Black" w:cs="Arial"/>
          <w:b/>
          <w:color w:val="FF0000"/>
        </w:rPr>
      </w:pPr>
    </w:p>
    <w:p w14:paraId="32CC694B" w14:textId="77777777" w:rsidR="00AC0C6B" w:rsidRDefault="00AC0C6B" w:rsidP="008110F0">
      <w:pPr>
        <w:jc w:val="center"/>
        <w:outlineLvl w:val="0"/>
        <w:rPr>
          <w:rFonts w:cs="Arial"/>
          <w:b/>
        </w:rPr>
      </w:pPr>
    </w:p>
    <w:p w14:paraId="0B538537" w14:textId="224F8142" w:rsidR="001518C9" w:rsidRPr="006F675A" w:rsidRDefault="001518C9" w:rsidP="006F675A">
      <w:pPr>
        <w:outlineLvl w:val="0"/>
        <w:rPr>
          <w:rFonts w:cs="Arial"/>
          <w:b/>
          <w:u w:val="single"/>
        </w:rPr>
      </w:pPr>
      <w:r>
        <w:rPr>
          <w:rFonts w:cs="Arial"/>
          <w:b/>
        </w:rPr>
        <w:t>BOARD/COMMITTEE/</w:t>
      </w:r>
      <w:r w:rsidRPr="00E03EFC">
        <w:rPr>
          <w:rFonts w:cs="Arial"/>
          <w:b/>
        </w:rPr>
        <w:t xml:space="preserve">ORGANIZATION:  </w:t>
      </w:r>
      <w:r w:rsidR="008E5B42">
        <w:rPr>
          <w:rFonts w:cs="Arial"/>
          <w:b/>
          <w:u w:val="single"/>
        </w:rPr>
        <w:t>MUNICIPAL BUILDING COMMITTEE</w:t>
      </w:r>
    </w:p>
    <w:p w14:paraId="1E2A56D7" w14:textId="1999FD45" w:rsidR="001518C9" w:rsidRPr="00F73F4E" w:rsidRDefault="00A80393" w:rsidP="001518C9">
      <w:pPr>
        <w:ind w:left="720" w:firstLine="720"/>
        <w:rPr>
          <w:rFonts w:cs="Arial"/>
          <w:b/>
        </w:rPr>
      </w:pPr>
      <w:r>
        <w:rPr>
          <w:rFonts w:cs="Arial"/>
          <w:b/>
          <w:sz w:val="44"/>
          <w:szCs w:val="44"/>
        </w:rPr>
        <w:t>■</w:t>
      </w:r>
      <w:r w:rsidR="001518C9" w:rsidRPr="00E03EFC">
        <w:rPr>
          <w:rFonts w:cs="Arial"/>
          <w:b/>
        </w:rPr>
        <w:t xml:space="preserve"> MEETING </w:t>
      </w:r>
      <w:r w:rsidR="001518C9" w:rsidRPr="00E03EFC">
        <w:rPr>
          <w:rFonts w:cs="Arial"/>
          <w:b/>
        </w:rPr>
        <w:tab/>
      </w:r>
      <w:r w:rsidR="001518C9">
        <w:rPr>
          <w:rFonts w:cs="Arial"/>
          <w:b/>
        </w:rPr>
        <w:tab/>
      </w:r>
      <w:r w:rsidR="001518C9">
        <w:rPr>
          <w:rFonts w:cs="Arial"/>
          <w:b/>
        </w:rPr>
        <w:tab/>
      </w:r>
      <w:r w:rsidR="008E5B42">
        <w:rPr>
          <w:rFonts w:cs="Arial"/>
          <w:b/>
          <w:sz w:val="44"/>
          <w:szCs w:val="44"/>
        </w:rPr>
        <w:t>□</w:t>
      </w:r>
      <w:r w:rsidR="001518C9" w:rsidRPr="00E03EFC">
        <w:rPr>
          <w:rFonts w:cs="Arial"/>
          <w:b/>
        </w:rPr>
        <w:t xml:space="preserve"> </w:t>
      </w:r>
      <w:r w:rsidR="001518C9" w:rsidRPr="00DB3998">
        <w:rPr>
          <w:rFonts w:cs="Arial"/>
          <w:b/>
        </w:rPr>
        <w:t>PUBLIC HEARING</w:t>
      </w:r>
      <w:r w:rsidR="001518C9" w:rsidRPr="00E03EFC">
        <w:rPr>
          <w:rFonts w:cs="Arial"/>
          <w:b/>
        </w:rPr>
        <w:t xml:space="preserve"> </w:t>
      </w:r>
      <w:r w:rsidR="001518C9" w:rsidRPr="00E03EFC">
        <w:rPr>
          <w:rFonts w:cs="Arial"/>
          <w:b/>
        </w:rPr>
        <w:tab/>
        <w:t xml:space="preserve">    </w:t>
      </w:r>
    </w:p>
    <w:p w14:paraId="595230FF" w14:textId="77777777" w:rsidR="00462811" w:rsidRDefault="00462811" w:rsidP="001518C9">
      <w:pPr>
        <w:rPr>
          <w:rFonts w:cs="Arial"/>
          <w:b/>
        </w:rPr>
      </w:pPr>
    </w:p>
    <w:p w14:paraId="412E9DFF" w14:textId="55D336D4" w:rsidR="001518C9" w:rsidRPr="00E03EFC" w:rsidRDefault="001518C9" w:rsidP="001518C9">
      <w:pPr>
        <w:rPr>
          <w:rFonts w:cs="Arial"/>
          <w:u w:val="single"/>
        </w:rPr>
      </w:pPr>
      <w:r w:rsidRPr="00E03EFC">
        <w:rPr>
          <w:rFonts w:cs="Arial"/>
          <w:b/>
        </w:rPr>
        <w:t>DAY</w:t>
      </w:r>
      <w:r>
        <w:rPr>
          <w:rFonts w:cs="Arial"/>
          <w:b/>
        </w:rPr>
        <w:t xml:space="preserve"> of WEEK</w:t>
      </w:r>
      <w:r w:rsidRPr="00E03EFC">
        <w:rPr>
          <w:rFonts w:cs="Arial"/>
          <w:b/>
        </w:rPr>
        <w:t>/</w:t>
      </w:r>
      <w:r>
        <w:rPr>
          <w:rFonts w:cs="Arial"/>
          <w:b/>
        </w:rPr>
        <w:t>DATE</w:t>
      </w:r>
      <w:r w:rsidR="00DD2083">
        <w:rPr>
          <w:rFonts w:cs="Arial"/>
          <w:b/>
        </w:rPr>
        <w:t xml:space="preserve">: </w:t>
      </w:r>
      <w:r w:rsidR="008E5B42">
        <w:rPr>
          <w:rFonts w:cs="Arial"/>
          <w:b/>
          <w:u w:val="single"/>
        </w:rPr>
        <w:t>T</w:t>
      </w:r>
      <w:r w:rsidR="00EB7621">
        <w:rPr>
          <w:rFonts w:cs="Arial"/>
          <w:b/>
          <w:u w:val="single"/>
        </w:rPr>
        <w:t>HURSDAY</w:t>
      </w:r>
      <w:r w:rsidR="00DD2083">
        <w:rPr>
          <w:rFonts w:cs="Arial"/>
          <w:b/>
          <w:u w:val="single"/>
        </w:rPr>
        <w:t>,</w:t>
      </w:r>
      <w:r w:rsidR="000F78C4">
        <w:rPr>
          <w:rFonts w:cs="Arial"/>
          <w:b/>
          <w:u w:val="single"/>
        </w:rPr>
        <w:t xml:space="preserve"> </w:t>
      </w:r>
      <w:r w:rsidR="00A770B1">
        <w:rPr>
          <w:rFonts w:cs="Arial"/>
          <w:b/>
          <w:u w:val="single"/>
        </w:rPr>
        <w:t xml:space="preserve">January </w:t>
      </w:r>
      <w:r w:rsidR="00EB7621">
        <w:rPr>
          <w:rFonts w:cs="Arial"/>
          <w:b/>
          <w:u w:val="single"/>
        </w:rPr>
        <w:t>26</w:t>
      </w:r>
      <w:r w:rsidR="00A770B1">
        <w:rPr>
          <w:rFonts w:cs="Arial"/>
          <w:b/>
          <w:u w:val="single"/>
        </w:rPr>
        <w:t>, 2023</w:t>
      </w:r>
      <w:r w:rsidR="00DD2083">
        <w:rPr>
          <w:rFonts w:cs="Arial"/>
          <w:b/>
        </w:rPr>
        <w:t xml:space="preserve"> </w:t>
      </w:r>
      <w:r w:rsidRPr="00E03EFC">
        <w:rPr>
          <w:rFonts w:cs="Arial"/>
          <w:b/>
        </w:rPr>
        <w:t>TIME (AM/PM):</w:t>
      </w:r>
      <w:r w:rsidR="00DD2083">
        <w:rPr>
          <w:rFonts w:cs="Arial"/>
          <w:b/>
          <w:u w:val="single"/>
        </w:rPr>
        <w:t xml:space="preserve">  </w:t>
      </w:r>
      <w:r w:rsidR="00E7321D">
        <w:rPr>
          <w:rFonts w:cs="Arial"/>
          <w:b/>
          <w:u w:val="single"/>
        </w:rPr>
        <w:t>7</w:t>
      </w:r>
      <w:r w:rsidR="00DF6246">
        <w:rPr>
          <w:rFonts w:cs="Arial"/>
          <w:b/>
          <w:u w:val="single"/>
        </w:rPr>
        <w:t>:</w:t>
      </w:r>
      <w:r w:rsidR="008E5B42">
        <w:rPr>
          <w:rFonts w:cs="Arial"/>
          <w:b/>
          <w:u w:val="single"/>
        </w:rPr>
        <w:t>30</w:t>
      </w:r>
      <w:r w:rsidR="005E5A27">
        <w:rPr>
          <w:rFonts w:cs="Arial"/>
          <w:b/>
          <w:u w:val="single"/>
        </w:rPr>
        <w:t xml:space="preserve"> </w:t>
      </w:r>
      <w:r w:rsidR="008E5B42">
        <w:rPr>
          <w:rFonts w:cs="Arial"/>
          <w:b/>
          <w:u w:val="single"/>
        </w:rPr>
        <w:t>a</w:t>
      </w:r>
      <w:r w:rsidR="00DD2083">
        <w:rPr>
          <w:rFonts w:cs="Arial"/>
          <w:b/>
          <w:u w:val="single"/>
        </w:rPr>
        <w:t>.m.</w:t>
      </w:r>
    </w:p>
    <w:p w14:paraId="3470270A" w14:textId="77777777" w:rsidR="00997FDD" w:rsidRPr="00997FDD" w:rsidRDefault="001518C9" w:rsidP="00997FDD">
      <w:pPr>
        <w:outlineLvl w:val="0"/>
        <w:rPr>
          <w:rFonts w:cs="Arial"/>
          <w:b/>
        </w:rPr>
      </w:pPr>
      <w:r>
        <w:rPr>
          <w:rFonts w:cs="Arial"/>
          <w:b/>
        </w:rPr>
        <w:t>ADDRESS</w:t>
      </w:r>
      <w:r w:rsidRPr="00E03EFC">
        <w:rPr>
          <w:rFonts w:cs="Arial"/>
          <w:b/>
        </w:rPr>
        <w:t>:</w:t>
      </w:r>
      <w:r>
        <w:rPr>
          <w:rFonts w:cs="Arial"/>
          <w:b/>
        </w:rPr>
        <w:tab/>
      </w:r>
      <w:r w:rsidR="00DD2083">
        <w:rPr>
          <w:rFonts w:cs="Arial"/>
          <w:b/>
          <w:sz w:val="44"/>
          <w:szCs w:val="44"/>
        </w:rPr>
        <w:t>■</w:t>
      </w:r>
      <w:r w:rsidR="00882118">
        <w:rPr>
          <w:rFonts w:cs="Arial"/>
          <w:b/>
          <w:sz w:val="44"/>
          <w:szCs w:val="44"/>
        </w:rPr>
        <w:t xml:space="preserve"> </w:t>
      </w:r>
      <w:r w:rsidR="0053789F">
        <w:rPr>
          <w:rFonts w:cs="Arial"/>
          <w:b/>
        </w:rPr>
        <w:t>Virtual Meeting via Zoom</w:t>
      </w:r>
    </w:p>
    <w:p w14:paraId="6068EE5E" w14:textId="37E60699" w:rsidR="00A16D78" w:rsidRPr="00A16D78" w:rsidRDefault="009277DF" w:rsidP="00A16D78">
      <w:pPr>
        <w:outlineLvl w:val="0"/>
        <w:rPr>
          <w:rFonts w:cs="Arial"/>
          <w:b/>
        </w:rPr>
      </w:pPr>
      <w:r>
        <w:rPr>
          <w:rFonts w:cs="Arial"/>
          <w:b/>
        </w:rPr>
        <w:tab/>
      </w:r>
      <w:r>
        <w:rPr>
          <w:rFonts w:cs="Arial"/>
          <w:b/>
        </w:rPr>
        <w:tab/>
      </w:r>
    </w:p>
    <w:p w14:paraId="348D859C" w14:textId="1B34CC0D" w:rsidR="00A16D78" w:rsidRPr="00A16D78" w:rsidRDefault="00A16D78" w:rsidP="00A16D78">
      <w:pPr>
        <w:ind w:left="720" w:firstLine="720"/>
        <w:outlineLvl w:val="0"/>
        <w:rPr>
          <w:rFonts w:cs="Arial"/>
          <w:b/>
        </w:rPr>
      </w:pPr>
      <w:r w:rsidRPr="00A16D78">
        <w:rPr>
          <w:rFonts w:cs="Arial"/>
          <w:b/>
        </w:rPr>
        <w:t>Topic: Municipal Building Committee</w:t>
      </w:r>
      <w:r w:rsidR="00136B99">
        <w:rPr>
          <w:rFonts w:cs="Arial"/>
          <w:b/>
        </w:rPr>
        <w:t xml:space="preserve"> 1-</w:t>
      </w:r>
      <w:r w:rsidR="005E0F38">
        <w:rPr>
          <w:rFonts w:cs="Arial"/>
          <w:b/>
        </w:rPr>
        <w:t>26</w:t>
      </w:r>
      <w:r>
        <w:rPr>
          <w:rFonts w:cs="Arial"/>
          <w:b/>
        </w:rPr>
        <w:t>-202</w:t>
      </w:r>
      <w:r w:rsidR="00A770B1">
        <w:rPr>
          <w:rFonts w:cs="Arial"/>
          <w:b/>
        </w:rPr>
        <w:t>3</w:t>
      </w:r>
    </w:p>
    <w:p w14:paraId="344B7602" w14:textId="07D35217" w:rsidR="00A16D78" w:rsidRPr="00A16D78" w:rsidRDefault="00A16D78" w:rsidP="00A16D78">
      <w:pPr>
        <w:ind w:left="720" w:firstLine="720"/>
        <w:outlineLvl w:val="0"/>
        <w:rPr>
          <w:rFonts w:cs="Arial"/>
          <w:b/>
        </w:rPr>
      </w:pPr>
      <w:r w:rsidRPr="00A16D78">
        <w:rPr>
          <w:rFonts w:cs="Arial"/>
          <w:b/>
        </w:rPr>
        <w:t xml:space="preserve">Time: </w:t>
      </w:r>
      <w:r w:rsidR="00A770B1">
        <w:rPr>
          <w:rFonts w:cs="Arial"/>
          <w:b/>
        </w:rPr>
        <w:t xml:space="preserve">January </w:t>
      </w:r>
      <w:r w:rsidR="00EB7621">
        <w:rPr>
          <w:rFonts w:cs="Arial"/>
          <w:b/>
        </w:rPr>
        <w:t>26</w:t>
      </w:r>
      <w:r>
        <w:rPr>
          <w:rFonts w:cs="Arial"/>
          <w:b/>
        </w:rPr>
        <w:t>, 202</w:t>
      </w:r>
      <w:r w:rsidR="00A770B1">
        <w:rPr>
          <w:rFonts w:cs="Arial"/>
          <w:b/>
        </w:rPr>
        <w:t>3</w:t>
      </w:r>
      <w:r>
        <w:rPr>
          <w:rFonts w:cs="Arial"/>
          <w:b/>
        </w:rPr>
        <w:t xml:space="preserve"> 7:30 AM Eastern Time (US and Canada)</w:t>
      </w:r>
    </w:p>
    <w:p w14:paraId="4DFAF761" w14:textId="77777777" w:rsidR="00A16D78" w:rsidRPr="00A16D78" w:rsidRDefault="00A16D78" w:rsidP="00A16D78">
      <w:pPr>
        <w:ind w:left="720" w:firstLine="720"/>
        <w:outlineLvl w:val="0"/>
        <w:rPr>
          <w:rFonts w:cs="Arial"/>
          <w:b/>
        </w:rPr>
      </w:pPr>
    </w:p>
    <w:p w14:paraId="2FF1171C" w14:textId="77777777" w:rsidR="00A16D78" w:rsidRPr="00A16D78" w:rsidRDefault="00A16D78" w:rsidP="00A16D78">
      <w:pPr>
        <w:ind w:left="720" w:firstLine="720"/>
        <w:outlineLvl w:val="0"/>
        <w:rPr>
          <w:rFonts w:cs="Arial"/>
          <w:b/>
        </w:rPr>
      </w:pPr>
      <w:r w:rsidRPr="00A16D78">
        <w:rPr>
          <w:rFonts w:cs="Arial"/>
          <w:b/>
        </w:rPr>
        <w:t>Join Zoom Meeting</w:t>
      </w:r>
    </w:p>
    <w:p w14:paraId="4F1062F7" w14:textId="4ECD2998" w:rsidR="00A16D78" w:rsidRDefault="00655F2C" w:rsidP="00A16D78">
      <w:pPr>
        <w:ind w:left="720" w:firstLine="720"/>
        <w:outlineLvl w:val="0"/>
        <w:rPr>
          <w:rFonts w:cs="Arial"/>
          <w:b/>
        </w:rPr>
      </w:pPr>
      <w:hyperlink r:id="rId13" w:history="1">
        <w:r w:rsidR="004027D5" w:rsidRPr="004027D5">
          <w:rPr>
            <w:rStyle w:val="Hyperlink"/>
            <w:rFonts w:cs="Arial"/>
            <w:b/>
            <w:color w:val="auto"/>
          </w:rPr>
          <w:t>https://us02web.zoom.us/j/81880718514</w:t>
        </w:r>
      </w:hyperlink>
    </w:p>
    <w:p w14:paraId="42B176BF" w14:textId="77777777" w:rsidR="00A16D78" w:rsidRPr="00A16D78" w:rsidRDefault="00A16D78" w:rsidP="00A16D78">
      <w:pPr>
        <w:ind w:left="720" w:firstLine="720"/>
        <w:outlineLvl w:val="0"/>
        <w:rPr>
          <w:rFonts w:cs="Arial"/>
          <w:b/>
        </w:rPr>
      </w:pPr>
    </w:p>
    <w:p w14:paraId="2D254F23" w14:textId="77777777" w:rsidR="00A16D78" w:rsidRPr="00A16D78" w:rsidRDefault="00A16D78" w:rsidP="00A16D78">
      <w:pPr>
        <w:ind w:left="720" w:firstLine="720"/>
        <w:outlineLvl w:val="0"/>
        <w:rPr>
          <w:rFonts w:cs="Arial"/>
          <w:b/>
        </w:rPr>
      </w:pPr>
      <w:r w:rsidRPr="00A16D78">
        <w:rPr>
          <w:rFonts w:cs="Arial"/>
          <w:b/>
        </w:rPr>
        <w:t>Meeting ID: 818 8071 8514</w:t>
      </w:r>
    </w:p>
    <w:p w14:paraId="0B59ABB6" w14:textId="77777777" w:rsidR="00A16D78" w:rsidRPr="00A16D78" w:rsidRDefault="00A16D78" w:rsidP="00A16D78">
      <w:pPr>
        <w:ind w:left="720" w:firstLine="720"/>
        <w:outlineLvl w:val="0"/>
        <w:rPr>
          <w:rFonts w:cs="Arial"/>
          <w:b/>
        </w:rPr>
      </w:pPr>
      <w:r w:rsidRPr="00A16D78">
        <w:rPr>
          <w:rFonts w:cs="Arial"/>
          <w:b/>
        </w:rPr>
        <w:t>Passcode: 468621</w:t>
      </w:r>
    </w:p>
    <w:p w14:paraId="0A1D2F3A" w14:textId="77777777" w:rsidR="00A16D78" w:rsidRPr="00A16D78" w:rsidRDefault="00A16D78" w:rsidP="00A16D78">
      <w:pPr>
        <w:ind w:left="720" w:firstLine="720"/>
        <w:outlineLvl w:val="0"/>
        <w:rPr>
          <w:rFonts w:cs="Arial"/>
          <w:b/>
        </w:rPr>
      </w:pPr>
      <w:r w:rsidRPr="00A16D78">
        <w:rPr>
          <w:rFonts w:cs="Arial"/>
          <w:b/>
        </w:rPr>
        <w:t>One tap mobile</w:t>
      </w:r>
      <w:bookmarkStart w:id="0" w:name="_GoBack"/>
      <w:bookmarkEnd w:id="0"/>
    </w:p>
    <w:p w14:paraId="1CA969D6" w14:textId="77777777" w:rsidR="00A16D78" w:rsidRPr="00A16D78" w:rsidRDefault="00A16D78" w:rsidP="00A16D78">
      <w:pPr>
        <w:ind w:left="720" w:firstLine="720"/>
        <w:outlineLvl w:val="0"/>
        <w:rPr>
          <w:rFonts w:cs="Arial"/>
          <w:b/>
        </w:rPr>
      </w:pPr>
      <w:r w:rsidRPr="00A16D78">
        <w:rPr>
          <w:rFonts w:cs="Arial"/>
          <w:b/>
        </w:rPr>
        <w:t>+13092053325,</w:t>
      </w:r>
      <w:proofErr w:type="gramStart"/>
      <w:r w:rsidRPr="00A16D78">
        <w:rPr>
          <w:rFonts w:cs="Arial"/>
          <w:b/>
        </w:rPr>
        <w:t>,81880718514</w:t>
      </w:r>
      <w:proofErr w:type="gramEnd"/>
      <w:r w:rsidRPr="00A16D78">
        <w:rPr>
          <w:rFonts w:cs="Arial"/>
          <w:b/>
        </w:rPr>
        <w:t># US</w:t>
      </w:r>
    </w:p>
    <w:p w14:paraId="2A4DFF33" w14:textId="77777777" w:rsidR="00A16D78" w:rsidRPr="00A16D78" w:rsidRDefault="00A16D78" w:rsidP="00A16D78">
      <w:pPr>
        <w:ind w:left="720" w:firstLine="720"/>
        <w:outlineLvl w:val="0"/>
        <w:rPr>
          <w:rFonts w:cs="Arial"/>
          <w:b/>
        </w:rPr>
      </w:pPr>
      <w:r w:rsidRPr="00A16D78">
        <w:rPr>
          <w:rFonts w:cs="Arial"/>
          <w:b/>
        </w:rPr>
        <w:t>+13126266799,</w:t>
      </w:r>
      <w:proofErr w:type="gramStart"/>
      <w:r w:rsidRPr="00A16D78">
        <w:rPr>
          <w:rFonts w:cs="Arial"/>
          <w:b/>
        </w:rPr>
        <w:t>,81880718514</w:t>
      </w:r>
      <w:proofErr w:type="gramEnd"/>
      <w:r w:rsidRPr="00A16D78">
        <w:rPr>
          <w:rFonts w:cs="Arial"/>
          <w:b/>
        </w:rPr>
        <w:t># US (Chicago)</w:t>
      </w:r>
    </w:p>
    <w:p w14:paraId="0D4413CF" w14:textId="77777777" w:rsidR="00A16D78" w:rsidRPr="00A16D78" w:rsidRDefault="00A16D78" w:rsidP="00A16D78">
      <w:pPr>
        <w:ind w:left="720" w:firstLine="720"/>
        <w:outlineLvl w:val="0"/>
        <w:rPr>
          <w:rFonts w:cs="Arial"/>
          <w:b/>
        </w:rPr>
      </w:pPr>
    </w:p>
    <w:p w14:paraId="07B89C3B" w14:textId="006BCFD6" w:rsidR="00A16D78" w:rsidRDefault="00A16D78" w:rsidP="00A16D78">
      <w:pPr>
        <w:ind w:left="720" w:firstLine="720"/>
        <w:outlineLvl w:val="0"/>
        <w:rPr>
          <w:rFonts w:cs="Arial"/>
          <w:b/>
        </w:rPr>
      </w:pPr>
      <w:r w:rsidRPr="00A16D78">
        <w:rPr>
          <w:rFonts w:cs="Arial"/>
          <w:b/>
        </w:rPr>
        <w:t>Dial by your location</w:t>
      </w:r>
    </w:p>
    <w:p w14:paraId="7328E776" w14:textId="77777777" w:rsidR="00C8451B" w:rsidRPr="00A16D78" w:rsidRDefault="00C8451B" w:rsidP="00C8451B">
      <w:pPr>
        <w:ind w:left="720" w:firstLine="720"/>
        <w:outlineLvl w:val="0"/>
        <w:rPr>
          <w:rFonts w:cs="Arial"/>
          <w:b/>
        </w:rPr>
      </w:pPr>
      <w:r w:rsidRPr="00A16D78">
        <w:rPr>
          <w:rFonts w:cs="Arial"/>
          <w:b/>
        </w:rPr>
        <w:t xml:space="preserve">        +1 929 205 6099 US (New York)</w:t>
      </w:r>
    </w:p>
    <w:p w14:paraId="596818A7" w14:textId="7A6C3F77" w:rsidR="00A16D78" w:rsidRPr="00A16D78" w:rsidRDefault="00A16D78" w:rsidP="00C8451B">
      <w:pPr>
        <w:ind w:left="720" w:firstLine="720"/>
        <w:outlineLvl w:val="0"/>
        <w:rPr>
          <w:rFonts w:cs="Arial"/>
          <w:b/>
        </w:rPr>
      </w:pPr>
      <w:r w:rsidRPr="00A16D78">
        <w:rPr>
          <w:rFonts w:cs="Arial"/>
          <w:b/>
        </w:rPr>
        <w:t xml:space="preserve">        +1 312 626 6799 US (Chicago)</w:t>
      </w:r>
    </w:p>
    <w:p w14:paraId="0AC0CE79" w14:textId="77777777" w:rsidR="00A16D78" w:rsidRPr="00A16D78" w:rsidRDefault="00A16D78" w:rsidP="00A16D78">
      <w:pPr>
        <w:ind w:left="720" w:firstLine="720"/>
        <w:outlineLvl w:val="0"/>
        <w:rPr>
          <w:rFonts w:cs="Arial"/>
          <w:b/>
        </w:rPr>
      </w:pPr>
      <w:r w:rsidRPr="00A16D78">
        <w:rPr>
          <w:rFonts w:cs="Arial"/>
          <w:b/>
        </w:rPr>
        <w:t xml:space="preserve">        +1 301 715 8592 US (Washington DC)</w:t>
      </w:r>
    </w:p>
    <w:p w14:paraId="21BDA90A" w14:textId="77777777" w:rsidR="00A16D78" w:rsidRPr="00A16D78" w:rsidRDefault="00A16D78" w:rsidP="00A16D78">
      <w:pPr>
        <w:ind w:left="720" w:firstLine="720"/>
        <w:outlineLvl w:val="0"/>
        <w:rPr>
          <w:rFonts w:cs="Arial"/>
          <w:b/>
        </w:rPr>
      </w:pPr>
      <w:r w:rsidRPr="00A16D78">
        <w:rPr>
          <w:rFonts w:cs="Arial"/>
          <w:b/>
        </w:rPr>
        <w:t xml:space="preserve">        +1 253 215 8782 US (Tacoma)</w:t>
      </w:r>
    </w:p>
    <w:p w14:paraId="040A9723" w14:textId="77777777" w:rsidR="00A16D78" w:rsidRPr="00A16D78" w:rsidRDefault="00A16D78" w:rsidP="00A16D78">
      <w:pPr>
        <w:ind w:left="720" w:firstLine="720"/>
        <w:outlineLvl w:val="0"/>
        <w:rPr>
          <w:rFonts w:cs="Arial"/>
          <w:b/>
        </w:rPr>
      </w:pPr>
      <w:r w:rsidRPr="00A16D78">
        <w:rPr>
          <w:rFonts w:cs="Arial"/>
          <w:b/>
        </w:rPr>
        <w:t xml:space="preserve">        +1 346 248 7799 US (Houston)</w:t>
      </w:r>
    </w:p>
    <w:p w14:paraId="0B82D1C4" w14:textId="77777777" w:rsidR="00A16D78" w:rsidRPr="00A16D78" w:rsidRDefault="00A16D78" w:rsidP="00A16D78">
      <w:pPr>
        <w:ind w:left="720" w:firstLine="720"/>
        <w:outlineLvl w:val="0"/>
        <w:rPr>
          <w:rFonts w:cs="Arial"/>
          <w:b/>
        </w:rPr>
      </w:pPr>
      <w:r w:rsidRPr="00A16D78">
        <w:rPr>
          <w:rFonts w:cs="Arial"/>
          <w:b/>
        </w:rPr>
        <w:t xml:space="preserve">        +1 669 900 6833 US (San Jose)</w:t>
      </w:r>
    </w:p>
    <w:p w14:paraId="42F0E0F9" w14:textId="77777777" w:rsidR="00A16D78" w:rsidRPr="00A16D78" w:rsidRDefault="00A16D78" w:rsidP="00A16D78">
      <w:pPr>
        <w:ind w:left="720" w:firstLine="720"/>
        <w:outlineLvl w:val="0"/>
        <w:rPr>
          <w:rFonts w:cs="Arial"/>
          <w:b/>
        </w:rPr>
      </w:pPr>
      <w:r w:rsidRPr="00A16D78">
        <w:rPr>
          <w:rFonts w:cs="Arial"/>
          <w:b/>
        </w:rPr>
        <w:t>Meeting ID: 818 8071 8514</w:t>
      </w:r>
    </w:p>
    <w:p w14:paraId="2DF383B4" w14:textId="77777777" w:rsidR="00A16D78" w:rsidRPr="00A16D78" w:rsidRDefault="00A16D78" w:rsidP="00A16D78">
      <w:pPr>
        <w:ind w:left="720" w:firstLine="720"/>
        <w:outlineLvl w:val="0"/>
        <w:rPr>
          <w:rFonts w:cs="Arial"/>
          <w:b/>
        </w:rPr>
      </w:pPr>
    </w:p>
    <w:p w14:paraId="721062A9" w14:textId="77777777" w:rsidR="00A16D78" w:rsidRPr="00A16D78" w:rsidRDefault="00A16D78" w:rsidP="00A16D78">
      <w:pPr>
        <w:ind w:left="720" w:firstLine="720"/>
        <w:outlineLvl w:val="0"/>
        <w:rPr>
          <w:rFonts w:cs="Arial"/>
          <w:b/>
        </w:rPr>
      </w:pPr>
      <w:r w:rsidRPr="00A16D78">
        <w:rPr>
          <w:rFonts w:cs="Arial"/>
          <w:b/>
        </w:rPr>
        <w:t>Join by Skype for Business</w:t>
      </w:r>
    </w:p>
    <w:p w14:paraId="79A5D82A" w14:textId="77777777" w:rsidR="00A16D78" w:rsidRPr="00A16D78" w:rsidRDefault="00A16D78" w:rsidP="00A16D78">
      <w:pPr>
        <w:ind w:left="720" w:firstLine="720"/>
        <w:outlineLvl w:val="0"/>
        <w:rPr>
          <w:rFonts w:cs="Arial"/>
          <w:b/>
        </w:rPr>
      </w:pPr>
      <w:r w:rsidRPr="00A16D78">
        <w:rPr>
          <w:rFonts w:cs="Arial"/>
          <w:b/>
        </w:rPr>
        <w:t>https://us02web.zoom.us/skype/81880718514</w:t>
      </w:r>
    </w:p>
    <w:p w14:paraId="3B85C672" w14:textId="77777777" w:rsidR="00545593" w:rsidRPr="00F67C95" w:rsidRDefault="00545593" w:rsidP="00545593">
      <w:pPr>
        <w:ind w:left="720" w:firstLine="720"/>
        <w:outlineLvl w:val="0"/>
        <w:rPr>
          <w:rFonts w:cs="Arial"/>
          <w:b/>
          <w:u w:val="single"/>
        </w:rPr>
      </w:pPr>
    </w:p>
    <w:p w14:paraId="6DA681C9" w14:textId="50A1A57B" w:rsidR="00004857" w:rsidRDefault="001518C9" w:rsidP="0006419B">
      <w:pPr>
        <w:ind w:left="1440" w:hanging="1440"/>
        <w:outlineLvl w:val="0"/>
        <w:rPr>
          <w:rFonts w:cs="Arial"/>
          <w:b/>
          <w:u w:val="single"/>
        </w:rPr>
      </w:pPr>
      <w:r w:rsidRPr="00E03EFC">
        <w:rPr>
          <w:rFonts w:cs="Arial"/>
          <w:b/>
        </w:rPr>
        <w:t xml:space="preserve">PURPOSE:    </w:t>
      </w:r>
      <w:r w:rsidRPr="00E03EFC">
        <w:rPr>
          <w:rFonts w:cs="Arial"/>
          <w:b/>
        </w:rPr>
        <w:tab/>
      </w:r>
      <w:r w:rsidR="008E5B42">
        <w:rPr>
          <w:rFonts w:cs="Arial"/>
          <w:b/>
          <w:u w:val="single"/>
        </w:rPr>
        <w:t>General Business</w:t>
      </w:r>
    </w:p>
    <w:p w14:paraId="24A72D38" w14:textId="77777777" w:rsidR="004E5531" w:rsidRPr="002A318F" w:rsidRDefault="001518C9" w:rsidP="002A318F">
      <w:pPr>
        <w:ind w:left="1440" w:hanging="1440"/>
        <w:outlineLvl w:val="0"/>
        <w:rPr>
          <w:rFonts w:cs="Arial"/>
          <w:b/>
          <w:u w:val="single"/>
        </w:rPr>
      </w:pPr>
      <w:r w:rsidRPr="00E03EFC">
        <w:rPr>
          <w:rFonts w:cs="Arial"/>
          <w:b/>
        </w:rPr>
        <w:tab/>
      </w:r>
      <w:r w:rsidRPr="00E03EFC">
        <w:rPr>
          <w:rFonts w:cs="Arial"/>
          <w:b/>
        </w:rPr>
        <w:tab/>
      </w:r>
      <w:r w:rsidRPr="00E03EFC">
        <w:rPr>
          <w:rFonts w:cs="Arial"/>
          <w:b/>
        </w:rPr>
        <w:tab/>
      </w:r>
      <w:r w:rsidRPr="00E03EFC">
        <w:rPr>
          <w:rFonts w:cs="Arial"/>
          <w:b/>
        </w:rPr>
        <w:tab/>
        <w:t xml:space="preserve">                                                                                                                </w:t>
      </w:r>
    </w:p>
    <w:p w14:paraId="3C7E856D" w14:textId="271D4323" w:rsidR="001518C9" w:rsidRPr="00E03EFC" w:rsidRDefault="001518C9" w:rsidP="001518C9">
      <w:pPr>
        <w:outlineLvl w:val="0"/>
        <w:rPr>
          <w:rFonts w:cs="Arial"/>
          <w:u w:val="single"/>
        </w:rPr>
      </w:pPr>
      <w:r>
        <w:rPr>
          <w:rFonts w:cs="Arial"/>
          <w:b/>
        </w:rPr>
        <w:t xml:space="preserve">SUBMITTED </w:t>
      </w:r>
      <w:r w:rsidRPr="00E03EFC">
        <w:rPr>
          <w:rFonts w:cs="Arial"/>
          <w:b/>
        </w:rPr>
        <w:t>BY</w:t>
      </w:r>
      <w:r w:rsidRPr="0022491A">
        <w:rPr>
          <w:rFonts w:cs="Arial"/>
          <w:b/>
        </w:rPr>
        <w:t>:</w:t>
      </w:r>
      <w:r w:rsidR="00201A97">
        <w:rPr>
          <w:rFonts w:cs="Arial"/>
        </w:rPr>
        <w:t xml:space="preserve"> </w:t>
      </w:r>
      <w:r w:rsidR="00201A97" w:rsidRPr="0022491A">
        <w:rPr>
          <w:rFonts w:cs="Arial"/>
          <w:b/>
          <w:u w:val="single"/>
        </w:rPr>
        <w:t xml:space="preserve"> </w:t>
      </w:r>
      <w:r w:rsidR="008E5B42">
        <w:rPr>
          <w:rFonts w:cs="Arial"/>
          <w:b/>
          <w:u w:val="single"/>
        </w:rPr>
        <w:t>Bob Connors</w:t>
      </w:r>
      <w:r w:rsidR="006A000F">
        <w:rPr>
          <w:rFonts w:cs="Arial"/>
          <w:b/>
          <w:u w:val="single"/>
        </w:rPr>
        <w:t>, MBC Chair</w:t>
      </w:r>
      <w:r w:rsidRPr="00E03EFC">
        <w:rPr>
          <w:rFonts w:cs="Arial"/>
        </w:rPr>
        <w:t xml:space="preserve">  </w:t>
      </w:r>
    </w:p>
    <w:p w14:paraId="5CD17665" w14:textId="77777777" w:rsidR="001518C9" w:rsidRPr="00E03EFC" w:rsidRDefault="001518C9" w:rsidP="001518C9">
      <w:pPr>
        <w:rPr>
          <w:rFonts w:cs="Arial"/>
        </w:rPr>
      </w:pPr>
    </w:p>
    <w:p w14:paraId="24C31C59" w14:textId="5370C8D3" w:rsidR="0039479C" w:rsidRPr="0039479C" w:rsidRDefault="0039479C" w:rsidP="0039479C">
      <w:pPr>
        <w:outlineLvl w:val="0"/>
        <w:rPr>
          <w:rFonts w:cs="Arial"/>
          <w:b/>
        </w:rPr>
      </w:pPr>
      <w:r w:rsidRPr="0039479C">
        <w:rPr>
          <w:rFonts w:cs="Arial"/>
          <w:b/>
        </w:rPr>
        <w:t xml:space="preserve">All meeting notices must be filed and time stamped in the town clerk’s office and posted on the municipal bulletin board 48 hours prior to the meeting in accordance with MGL Ch. 30A, § 18-25. This </w:t>
      </w:r>
      <w:r w:rsidRPr="0039479C">
        <w:rPr>
          <w:rFonts w:cs="Arial"/>
          <w:b/>
          <w:i/>
          <w:u w:val="single"/>
        </w:rPr>
        <w:t>may not</w:t>
      </w:r>
      <w:r w:rsidRPr="0039479C">
        <w:rPr>
          <w:rFonts w:cs="Arial"/>
          <w:b/>
        </w:rPr>
        <w:t xml:space="preserve"> include Saturdays, Sundays or legal holidays. Newbury Municipal Offices are open Monday, Wednesday, Thursday 8am-4pm and Tuesday from 8am-7pm, closed Fridays. Faxed or Emailed postings must reach the Clerk’s office </w:t>
      </w:r>
      <w:r w:rsidRPr="0039479C">
        <w:rPr>
          <w:rFonts w:cs="Arial"/>
          <w:b/>
          <w:u w:val="single"/>
        </w:rPr>
        <w:t>during business hours</w:t>
      </w:r>
      <w:r w:rsidRPr="0039479C">
        <w:rPr>
          <w:rFonts w:cs="Arial"/>
          <w:b/>
        </w:rPr>
        <w:t xml:space="preserve"> 48 hours prior to the meeting.</w:t>
      </w:r>
    </w:p>
    <w:p w14:paraId="7B8DC2F8" w14:textId="77777777" w:rsidR="00C81F5D" w:rsidRDefault="00C81F5D" w:rsidP="0039479C">
      <w:pPr>
        <w:ind w:right="-180"/>
        <w:outlineLvl w:val="0"/>
        <w:rPr>
          <w:rFonts w:cs="Arial"/>
          <w:b/>
          <w:sz w:val="16"/>
          <w:szCs w:val="16"/>
        </w:rPr>
      </w:pPr>
    </w:p>
    <w:p w14:paraId="087DA1D4" w14:textId="4218311C" w:rsidR="001518C9" w:rsidRDefault="001518C9" w:rsidP="0039479C">
      <w:pPr>
        <w:ind w:right="-180"/>
        <w:jc w:val="center"/>
        <w:outlineLvl w:val="0"/>
        <w:rPr>
          <w:rFonts w:ascii="Arial Black" w:hAnsi="Arial Black" w:cs="Arial"/>
          <w:b/>
          <w:sz w:val="16"/>
          <w:szCs w:val="16"/>
        </w:rPr>
      </w:pPr>
      <w:r w:rsidRPr="00C81F5D">
        <w:rPr>
          <w:rFonts w:ascii="Arial Black" w:hAnsi="Arial Black" w:cs="Arial"/>
          <w:b/>
          <w:sz w:val="16"/>
          <w:szCs w:val="16"/>
        </w:rPr>
        <w:lastRenderedPageBreak/>
        <w:t>MEETING NOTICES WILL</w:t>
      </w:r>
      <w:r w:rsidR="0039479C">
        <w:rPr>
          <w:rFonts w:ascii="Arial Black" w:hAnsi="Arial Black" w:cs="Arial"/>
          <w:b/>
          <w:sz w:val="16"/>
          <w:szCs w:val="16"/>
        </w:rPr>
        <w:t xml:space="preserve"> ALSO</w:t>
      </w:r>
      <w:r w:rsidRPr="00C81F5D">
        <w:rPr>
          <w:rFonts w:ascii="Arial Black" w:hAnsi="Arial Black" w:cs="Arial"/>
          <w:b/>
          <w:sz w:val="16"/>
          <w:szCs w:val="16"/>
        </w:rPr>
        <w:t xml:space="preserve"> </w:t>
      </w:r>
      <w:r w:rsidR="00C81F5D" w:rsidRPr="00C81F5D">
        <w:rPr>
          <w:rFonts w:ascii="Arial Black" w:hAnsi="Arial Black" w:cs="Arial"/>
          <w:b/>
          <w:sz w:val="16"/>
          <w:szCs w:val="16"/>
        </w:rPr>
        <w:t>BE POSTED</w:t>
      </w:r>
      <w:r w:rsidRPr="00C81F5D">
        <w:rPr>
          <w:rFonts w:ascii="Arial Black" w:hAnsi="Arial Black" w:cs="Arial"/>
          <w:b/>
          <w:sz w:val="16"/>
          <w:szCs w:val="16"/>
        </w:rPr>
        <w:t xml:space="preserve"> ON THE TOWN OF NEWBURY’S WEBSITE</w:t>
      </w:r>
      <w:r w:rsidR="00065FA5" w:rsidRPr="00C81F5D">
        <w:rPr>
          <w:rFonts w:ascii="Arial Black" w:hAnsi="Arial Black" w:cs="Arial"/>
          <w:b/>
          <w:sz w:val="16"/>
          <w:szCs w:val="16"/>
        </w:rPr>
        <w:t xml:space="preserve"> (</w:t>
      </w:r>
      <w:hyperlink r:id="rId14" w:history="1">
        <w:r w:rsidR="00065FA5" w:rsidRPr="00C81F5D">
          <w:rPr>
            <w:rStyle w:val="Hyperlink"/>
            <w:rFonts w:ascii="Arial Black" w:hAnsi="Arial Black" w:cs="Arial"/>
            <w:b/>
            <w:sz w:val="16"/>
            <w:szCs w:val="16"/>
          </w:rPr>
          <w:t>www.townofnewbury.org</w:t>
        </w:r>
      </w:hyperlink>
      <w:r w:rsidR="00065FA5" w:rsidRPr="00C81F5D">
        <w:rPr>
          <w:rFonts w:ascii="Arial Black" w:hAnsi="Arial Black" w:cs="Arial"/>
          <w:b/>
          <w:sz w:val="16"/>
          <w:szCs w:val="16"/>
        </w:rPr>
        <w:t>)</w:t>
      </w:r>
    </w:p>
    <w:p w14:paraId="314B1493" w14:textId="77777777" w:rsidR="00C8340F" w:rsidRDefault="00C8340F" w:rsidP="0039479C">
      <w:pPr>
        <w:ind w:right="-180"/>
        <w:jc w:val="center"/>
        <w:outlineLvl w:val="0"/>
        <w:rPr>
          <w:rFonts w:ascii="Arial Black" w:hAnsi="Arial Black" w:cs="Arial"/>
          <w:b/>
          <w:sz w:val="16"/>
          <w:szCs w:val="16"/>
        </w:rPr>
      </w:pPr>
    </w:p>
    <w:p w14:paraId="5A19807D" w14:textId="77777777" w:rsidR="00084707" w:rsidRDefault="00084707" w:rsidP="0039479C">
      <w:pPr>
        <w:ind w:right="-180"/>
        <w:jc w:val="center"/>
        <w:outlineLvl w:val="0"/>
        <w:rPr>
          <w:rFonts w:ascii="Arial Black" w:hAnsi="Arial Black" w:cs="Arial"/>
          <w:b/>
          <w:sz w:val="16"/>
          <w:szCs w:val="16"/>
        </w:rPr>
      </w:pPr>
    </w:p>
    <w:p w14:paraId="6634026F" w14:textId="5234EB1F" w:rsidR="0039479C" w:rsidRPr="0039479C" w:rsidRDefault="00C2121D" w:rsidP="0039479C">
      <w:pPr>
        <w:pBdr>
          <w:top w:val="single" w:sz="4" w:space="1" w:color="auto"/>
          <w:left w:val="single" w:sz="4" w:space="4" w:color="auto"/>
          <w:bottom w:val="single" w:sz="4" w:space="1" w:color="auto"/>
          <w:right w:val="single" w:sz="4" w:space="4" w:color="auto"/>
        </w:pBdr>
        <w:rPr>
          <w:rFonts w:cs="Arial"/>
          <w:b/>
          <w:color w:val="FF0000"/>
        </w:rPr>
      </w:pPr>
      <w:r>
        <w:rPr>
          <w:rFonts w:cs="Arial"/>
          <w:b/>
          <w:color w:val="FF0000"/>
        </w:rPr>
        <w:t xml:space="preserve">In accordance </w:t>
      </w:r>
      <w:r w:rsidR="0080339F">
        <w:rPr>
          <w:rFonts w:cs="Arial"/>
          <w:b/>
          <w:color w:val="FF0000"/>
        </w:rPr>
        <w:t>with Chapter 107</w:t>
      </w:r>
      <w:r w:rsidRPr="00C8079A">
        <w:rPr>
          <w:rFonts w:cs="Arial"/>
          <w:b/>
          <w:color w:val="FF0000"/>
        </w:rPr>
        <w:t xml:space="preserve"> of the Acts of 2022, </w:t>
      </w:r>
      <w:r w:rsidR="00C22842" w:rsidRPr="00C8079A">
        <w:rPr>
          <w:rFonts w:cs="Arial"/>
          <w:b/>
          <w:color w:val="FF0000"/>
        </w:rPr>
        <w:t>which</w:t>
      </w:r>
      <w:r w:rsidR="00C22842" w:rsidRPr="00C22842">
        <w:rPr>
          <w:rFonts w:cs="Arial"/>
          <w:b/>
          <w:color w:val="FF0000"/>
        </w:rPr>
        <w:t xml:space="preserve"> extends the Governor’s March 12, 2020 “</w:t>
      </w:r>
      <w:r w:rsidR="0039479C" w:rsidRPr="00C22842">
        <w:rPr>
          <w:rFonts w:cs="Arial"/>
          <w:b/>
          <w:color w:val="FF0000"/>
        </w:rPr>
        <w:t>Order Suspending Certain Provisions of the Open Meeting Law, G.L. c. 30A § 20,</w:t>
      </w:r>
      <w:r w:rsidR="00C22842" w:rsidRPr="00C22842">
        <w:rPr>
          <w:rFonts w:cs="Arial"/>
          <w:b/>
          <w:color w:val="FF0000"/>
        </w:rPr>
        <w:t xml:space="preserve">” until </w:t>
      </w:r>
      <w:r w:rsidR="0080339F">
        <w:rPr>
          <w:rFonts w:cs="Arial"/>
          <w:b/>
          <w:color w:val="FF0000"/>
        </w:rPr>
        <w:t>March 31, 2023</w:t>
      </w:r>
      <w:r w:rsidR="00C22842" w:rsidRPr="00C22842">
        <w:rPr>
          <w:rFonts w:cs="Arial"/>
          <w:b/>
          <w:color w:val="FF0000"/>
        </w:rPr>
        <w:t>,</w:t>
      </w:r>
      <w:r w:rsidR="0039479C" w:rsidRPr="00C22842">
        <w:rPr>
          <w:rFonts w:cs="Arial"/>
          <w:b/>
          <w:color w:val="FF0000"/>
        </w:rPr>
        <w:t xml:space="preserve"> </w:t>
      </w:r>
      <w:r w:rsidR="00C22842" w:rsidRPr="00C22842">
        <w:rPr>
          <w:rFonts w:cs="Arial"/>
          <w:b/>
          <w:color w:val="FF0000"/>
        </w:rPr>
        <w:t>this</w:t>
      </w:r>
      <w:r w:rsidR="0039479C" w:rsidRPr="00C22842">
        <w:rPr>
          <w:rFonts w:cs="Arial"/>
          <w:b/>
          <w:color w:val="FF0000"/>
        </w:rPr>
        <w:t xml:space="preserve"> public meeting </w:t>
      </w:r>
      <w:r w:rsidR="00C22842" w:rsidRPr="00C22842">
        <w:rPr>
          <w:rFonts w:cs="Arial"/>
          <w:b/>
          <w:color w:val="FF0000"/>
        </w:rPr>
        <w:t xml:space="preserve">is being conducted remotely.  </w:t>
      </w:r>
      <w:r w:rsidR="00C22842">
        <w:rPr>
          <w:rFonts w:cs="Arial"/>
          <w:b/>
          <w:color w:val="FF0000"/>
        </w:rPr>
        <w:t>It will be</w:t>
      </w:r>
      <w:r w:rsidR="00C22842" w:rsidRPr="00C22842">
        <w:rPr>
          <w:rFonts w:cs="Arial"/>
          <w:b/>
          <w:color w:val="FF0000"/>
        </w:rPr>
        <w:t xml:space="preserve"> recorded </w:t>
      </w:r>
      <w:r w:rsidR="0039479C" w:rsidRPr="00C22842">
        <w:rPr>
          <w:rFonts w:cs="Arial"/>
          <w:b/>
          <w:color w:val="FF0000"/>
        </w:rPr>
        <w:t xml:space="preserve">and </w:t>
      </w:r>
      <w:r w:rsidR="00FA469A">
        <w:rPr>
          <w:rFonts w:cs="Arial"/>
          <w:b/>
          <w:color w:val="FF0000"/>
        </w:rPr>
        <w:t>the</w:t>
      </w:r>
      <w:r w:rsidR="00B662DF" w:rsidRPr="00C22842">
        <w:rPr>
          <w:rFonts w:cs="Arial"/>
          <w:b/>
          <w:color w:val="FF0000"/>
        </w:rPr>
        <w:t xml:space="preserve"> recording </w:t>
      </w:r>
      <w:r w:rsidR="0039479C" w:rsidRPr="00C22842">
        <w:rPr>
          <w:rFonts w:cs="Arial"/>
          <w:b/>
          <w:color w:val="FF0000"/>
        </w:rPr>
        <w:t xml:space="preserve">will </w:t>
      </w:r>
      <w:r w:rsidR="00FA469A">
        <w:rPr>
          <w:rFonts w:cs="Arial"/>
          <w:b/>
          <w:color w:val="FF0000"/>
        </w:rPr>
        <w:t>available for viewing</w:t>
      </w:r>
      <w:r w:rsidR="0039479C" w:rsidRPr="00C22842">
        <w:rPr>
          <w:rFonts w:cs="Arial"/>
          <w:b/>
          <w:color w:val="FF0000"/>
        </w:rPr>
        <w:t xml:space="preserve"> on the</w:t>
      </w:r>
      <w:r w:rsidR="004027D5">
        <w:rPr>
          <w:rFonts w:cs="Arial"/>
          <w:b/>
          <w:color w:val="FF0000"/>
        </w:rPr>
        <w:t xml:space="preserve"> Newbury Access YouTube Channel and at </w:t>
      </w:r>
      <w:hyperlink r:id="rId15" w:history="1">
        <w:r w:rsidR="004027D5" w:rsidRPr="00074CAD">
          <w:rPr>
            <w:rStyle w:val="Hyperlink"/>
            <w:rFonts w:cs="Arial"/>
            <w:b/>
          </w:rPr>
          <w:t>www.tnctv.org</w:t>
        </w:r>
      </w:hyperlink>
      <w:r w:rsidR="004027D5">
        <w:rPr>
          <w:rFonts w:cs="Arial"/>
          <w:b/>
          <w:color w:val="FF0000"/>
        </w:rPr>
        <w:t xml:space="preserve">. </w:t>
      </w:r>
    </w:p>
    <w:p w14:paraId="6381E0B7" w14:textId="77777777" w:rsidR="00C81F5D" w:rsidRPr="00D40B14" w:rsidRDefault="00C81F5D" w:rsidP="00997FDD">
      <w:pPr>
        <w:ind w:right="-180" w:hanging="540"/>
        <w:jc w:val="center"/>
        <w:outlineLvl w:val="0"/>
        <w:rPr>
          <w:rFonts w:cs="Arial"/>
          <w:b/>
          <w:sz w:val="16"/>
          <w:szCs w:val="16"/>
        </w:rPr>
      </w:pPr>
    </w:p>
    <w:p w14:paraId="7E642D84" w14:textId="77777777" w:rsidR="00577003" w:rsidRDefault="00577003" w:rsidP="002A5127">
      <w:pPr>
        <w:rPr>
          <w:rFonts w:cs="Arial"/>
          <w:b/>
          <w:u w:val="single"/>
        </w:rPr>
      </w:pPr>
    </w:p>
    <w:p w14:paraId="0896C006" w14:textId="45C70052" w:rsidR="007C36E6" w:rsidRPr="00E03EFC" w:rsidRDefault="007C36E6" w:rsidP="002A5127">
      <w:pPr>
        <w:rPr>
          <w:rFonts w:cs="Arial"/>
          <w:b/>
        </w:rPr>
      </w:pP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Pr="00E03EFC">
        <w:rPr>
          <w:rFonts w:cs="Arial"/>
          <w:b/>
          <w:u w:val="single"/>
        </w:rPr>
        <w:tab/>
      </w:r>
      <w:r w:rsidR="0039479C">
        <w:rPr>
          <w:rFonts w:cs="Arial"/>
          <w:b/>
          <w:u w:val="single"/>
        </w:rPr>
        <w:tab/>
      </w:r>
      <w:r w:rsidR="001F0D0F" w:rsidRPr="00E03EFC">
        <w:rPr>
          <w:rFonts w:cs="Arial"/>
          <w:b/>
          <w:u w:val="single"/>
        </w:rPr>
        <w:tab/>
      </w:r>
      <w:r w:rsidR="0039479C">
        <w:rPr>
          <w:rFonts w:cs="Arial"/>
          <w:b/>
          <w:u w:val="single"/>
        </w:rPr>
        <w:tab/>
      </w:r>
    </w:p>
    <w:p w14:paraId="1A515D1B" w14:textId="77777777" w:rsidR="007F288D" w:rsidRDefault="007F288D" w:rsidP="006D68CF">
      <w:pPr>
        <w:rPr>
          <w:rFonts w:cs="Arial"/>
          <w:b/>
        </w:rPr>
      </w:pPr>
    </w:p>
    <w:p w14:paraId="51B7CBD4" w14:textId="5886F584" w:rsidR="00AA5000" w:rsidRDefault="008E5B42" w:rsidP="00597240">
      <w:pPr>
        <w:jc w:val="center"/>
        <w:rPr>
          <w:rFonts w:ascii="Times New Roman" w:hAnsi="Times New Roman"/>
          <w:b/>
          <w:sz w:val="22"/>
          <w:szCs w:val="22"/>
        </w:rPr>
      </w:pPr>
      <w:r>
        <w:rPr>
          <w:rFonts w:ascii="Times New Roman" w:hAnsi="Times New Roman"/>
          <w:b/>
          <w:sz w:val="22"/>
          <w:szCs w:val="22"/>
        </w:rPr>
        <w:t>AGENDA</w:t>
      </w:r>
    </w:p>
    <w:p w14:paraId="0287346B" w14:textId="08C95CFD" w:rsidR="00214468" w:rsidRPr="008E5B42" w:rsidRDefault="00214468" w:rsidP="00E15D7B">
      <w:pPr>
        <w:rPr>
          <w:rFonts w:ascii="Times New Roman" w:hAnsi="Times New Roman"/>
          <w:sz w:val="22"/>
          <w:szCs w:val="22"/>
        </w:rPr>
      </w:pPr>
    </w:p>
    <w:p w14:paraId="77CDC16D" w14:textId="56811232" w:rsidR="00533E86" w:rsidRDefault="00B90AB0" w:rsidP="00704E6E">
      <w:pPr>
        <w:spacing w:line="360" w:lineRule="auto"/>
        <w:ind w:firstLine="720"/>
        <w:rPr>
          <w:rFonts w:ascii="Times New Roman" w:hAnsi="Times New Roman"/>
          <w:sz w:val="24"/>
          <w:szCs w:val="24"/>
        </w:rPr>
      </w:pPr>
      <w:r w:rsidRPr="00704E6E">
        <w:rPr>
          <w:rFonts w:ascii="Times New Roman" w:hAnsi="Times New Roman"/>
          <w:sz w:val="24"/>
          <w:szCs w:val="24"/>
        </w:rPr>
        <w:t>Call to Order</w:t>
      </w:r>
      <w:r w:rsidR="00577003">
        <w:rPr>
          <w:rFonts w:ascii="Times New Roman" w:hAnsi="Times New Roman"/>
          <w:sz w:val="24"/>
          <w:szCs w:val="24"/>
        </w:rPr>
        <w:t xml:space="preserve">, Roll Call, and </w:t>
      </w:r>
      <w:r w:rsidR="00704E6E">
        <w:rPr>
          <w:rFonts w:ascii="Times New Roman" w:hAnsi="Times New Roman"/>
          <w:sz w:val="24"/>
          <w:szCs w:val="24"/>
        </w:rPr>
        <w:t>Opening Remarks for Remotely Conducted Open M</w:t>
      </w:r>
      <w:r w:rsidR="00761C0E" w:rsidRPr="00704E6E">
        <w:rPr>
          <w:rFonts w:ascii="Times New Roman" w:hAnsi="Times New Roman"/>
          <w:sz w:val="24"/>
          <w:szCs w:val="24"/>
        </w:rPr>
        <w:t>eeting</w:t>
      </w:r>
    </w:p>
    <w:p w14:paraId="726D4ACE" w14:textId="04B1B5CA" w:rsidR="00CB59C0" w:rsidRPr="00CB59C0"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3"/>
          <w:szCs w:val="23"/>
        </w:rPr>
        <w:t xml:space="preserve">Review of </w:t>
      </w:r>
      <w:r w:rsidR="00EB7621">
        <w:rPr>
          <w:rFonts w:ascii="Calibri" w:eastAsia="Calibri" w:hAnsi="Calibri"/>
          <w:sz w:val="23"/>
          <w:szCs w:val="23"/>
        </w:rPr>
        <w:t>January 10, 2023</w:t>
      </w:r>
      <w:r w:rsidRPr="00CB59C0">
        <w:rPr>
          <w:rFonts w:ascii="Calibri" w:eastAsia="Calibri" w:hAnsi="Calibri"/>
          <w:sz w:val="23"/>
          <w:szCs w:val="23"/>
        </w:rPr>
        <w:t xml:space="preserve"> meeting summary;</w:t>
      </w:r>
      <w:r w:rsidRPr="00CB59C0">
        <w:rPr>
          <w:rFonts w:ascii="Calibri" w:hAnsi="Calibri"/>
          <w:color w:val="000000"/>
          <w:sz w:val="24"/>
          <w:szCs w:val="24"/>
        </w:rPr>
        <w:t xml:space="preserve"> </w:t>
      </w:r>
    </w:p>
    <w:p w14:paraId="3910DF3F" w14:textId="7F7312C4" w:rsidR="00CB59C0" w:rsidRPr="00CB59C0" w:rsidRDefault="00EB7621" w:rsidP="00CB59C0">
      <w:pPr>
        <w:numPr>
          <w:ilvl w:val="0"/>
          <w:numId w:val="4"/>
        </w:numPr>
        <w:spacing w:line="360" w:lineRule="auto"/>
        <w:contextualSpacing/>
        <w:rPr>
          <w:rFonts w:ascii="Calibri" w:eastAsia="Calibri" w:hAnsi="Calibri"/>
          <w:sz w:val="24"/>
          <w:szCs w:val="24"/>
        </w:rPr>
      </w:pPr>
      <w:r>
        <w:rPr>
          <w:rFonts w:ascii="Calibri" w:eastAsia="Calibri" w:hAnsi="Calibri"/>
          <w:sz w:val="23"/>
          <w:szCs w:val="23"/>
        </w:rPr>
        <w:t>OPM, RFQ</w:t>
      </w:r>
      <w:r w:rsidR="00CB59C0" w:rsidRPr="00CB59C0">
        <w:rPr>
          <w:rFonts w:ascii="Calibri" w:eastAsia="Calibri" w:hAnsi="Calibri"/>
          <w:sz w:val="23"/>
          <w:szCs w:val="23"/>
        </w:rPr>
        <w:t>, timeline;</w:t>
      </w:r>
    </w:p>
    <w:p w14:paraId="5751500C" w14:textId="6C6B0E83" w:rsidR="00CB59C0" w:rsidRPr="00A770B1"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3"/>
          <w:szCs w:val="23"/>
        </w:rPr>
        <w:t>AIA</w:t>
      </w:r>
      <w:r w:rsidR="00EB7621">
        <w:rPr>
          <w:rFonts w:ascii="Calibri" w:eastAsia="Calibri" w:hAnsi="Calibri"/>
          <w:sz w:val="23"/>
          <w:szCs w:val="23"/>
        </w:rPr>
        <w:t xml:space="preserve">, project schedule, and </w:t>
      </w:r>
      <w:r w:rsidRPr="00CB59C0">
        <w:rPr>
          <w:rFonts w:ascii="Calibri" w:eastAsia="Calibri" w:hAnsi="Calibri"/>
          <w:sz w:val="23"/>
          <w:szCs w:val="23"/>
        </w:rPr>
        <w:t xml:space="preserve">schematic design </w:t>
      </w:r>
      <w:r w:rsidR="00EB7621">
        <w:rPr>
          <w:rFonts w:ascii="Calibri" w:eastAsia="Calibri" w:hAnsi="Calibri"/>
          <w:sz w:val="23"/>
          <w:szCs w:val="23"/>
        </w:rPr>
        <w:t>update;</w:t>
      </w:r>
    </w:p>
    <w:p w14:paraId="6578C63B" w14:textId="77777777" w:rsidR="00CB59C0" w:rsidRPr="00CB59C0"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3"/>
          <w:szCs w:val="23"/>
        </w:rPr>
        <w:t>Geotechnical borings status;</w:t>
      </w:r>
    </w:p>
    <w:p w14:paraId="43100446" w14:textId="77777777" w:rsidR="00CB59C0" w:rsidRPr="00CB59C0" w:rsidRDefault="00CB59C0" w:rsidP="00CB59C0">
      <w:pPr>
        <w:numPr>
          <w:ilvl w:val="0"/>
          <w:numId w:val="4"/>
        </w:numPr>
        <w:spacing w:line="360" w:lineRule="auto"/>
        <w:contextualSpacing/>
        <w:rPr>
          <w:rFonts w:ascii="Calibri" w:hAnsi="Calibri"/>
          <w:color w:val="000000"/>
          <w:sz w:val="24"/>
          <w:szCs w:val="24"/>
        </w:rPr>
      </w:pPr>
      <w:r w:rsidRPr="00CB59C0">
        <w:rPr>
          <w:rFonts w:ascii="Calibri" w:hAnsi="Calibri"/>
          <w:color w:val="000000"/>
          <w:sz w:val="24"/>
          <w:szCs w:val="24"/>
        </w:rPr>
        <w:t>Communications;</w:t>
      </w:r>
    </w:p>
    <w:p w14:paraId="5880C426" w14:textId="77777777" w:rsidR="00CB59C0" w:rsidRPr="00CB59C0" w:rsidRDefault="00CB59C0" w:rsidP="00CB59C0">
      <w:pPr>
        <w:numPr>
          <w:ilvl w:val="0"/>
          <w:numId w:val="4"/>
        </w:numPr>
        <w:spacing w:line="360" w:lineRule="auto"/>
        <w:contextualSpacing/>
        <w:rPr>
          <w:rFonts w:ascii="Calibri" w:hAnsi="Calibri"/>
          <w:color w:val="000000"/>
          <w:sz w:val="24"/>
          <w:szCs w:val="24"/>
        </w:rPr>
      </w:pPr>
      <w:r w:rsidRPr="00CB59C0">
        <w:rPr>
          <w:rFonts w:ascii="Calibri" w:hAnsi="Calibri"/>
          <w:color w:val="000000"/>
          <w:sz w:val="24"/>
          <w:szCs w:val="24"/>
        </w:rPr>
        <w:t>Citizen’s comments;</w:t>
      </w:r>
    </w:p>
    <w:p w14:paraId="5EF1D406" w14:textId="77777777" w:rsidR="00CB59C0" w:rsidRPr="00CB59C0" w:rsidRDefault="00CB59C0" w:rsidP="00CB59C0">
      <w:pPr>
        <w:numPr>
          <w:ilvl w:val="0"/>
          <w:numId w:val="4"/>
        </w:numPr>
        <w:spacing w:line="360" w:lineRule="auto"/>
        <w:contextualSpacing/>
        <w:rPr>
          <w:rFonts w:ascii="Calibri" w:eastAsia="Calibri" w:hAnsi="Calibri"/>
          <w:sz w:val="24"/>
          <w:szCs w:val="24"/>
        </w:rPr>
      </w:pPr>
      <w:r w:rsidRPr="00CB59C0">
        <w:rPr>
          <w:rFonts w:ascii="Calibri" w:eastAsia="Calibri" w:hAnsi="Calibri"/>
          <w:sz w:val="24"/>
          <w:szCs w:val="24"/>
        </w:rPr>
        <w:t>Next meeting date;</w:t>
      </w:r>
    </w:p>
    <w:p w14:paraId="3BB3D419" w14:textId="77777777" w:rsidR="00761C0E" w:rsidRDefault="00761C0E" w:rsidP="00761C0E">
      <w:pPr>
        <w:spacing w:line="360" w:lineRule="auto"/>
        <w:ind w:left="720"/>
        <w:contextualSpacing/>
        <w:rPr>
          <w:rFonts w:ascii="Times New Roman" w:eastAsia="Calibri" w:hAnsi="Times New Roman"/>
          <w:sz w:val="24"/>
          <w:szCs w:val="24"/>
        </w:rPr>
      </w:pPr>
    </w:p>
    <w:p w14:paraId="04A951AE" w14:textId="0EC521F1" w:rsidR="00761C0E" w:rsidRPr="008E5B42" w:rsidRDefault="00761C0E" w:rsidP="00761C0E">
      <w:pPr>
        <w:spacing w:line="360" w:lineRule="auto"/>
        <w:ind w:left="720"/>
        <w:contextualSpacing/>
        <w:rPr>
          <w:rFonts w:ascii="Times New Roman" w:eastAsia="Calibri" w:hAnsi="Times New Roman"/>
          <w:sz w:val="24"/>
          <w:szCs w:val="24"/>
        </w:rPr>
      </w:pPr>
      <w:r>
        <w:rPr>
          <w:rFonts w:ascii="Times New Roman" w:eastAsia="Calibri" w:hAnsi="Times New Roman"/>
          <w:sz w:val="24"/>
          <w:szCs w:val="24"/>
        </w:rPr>
        <w:t>Adjourn</w:t>
      </w:r>
    </w:p>
    <w:p w14:paraId="2DFD8492" w14:textId="77777777" w:rsidR="008E5B42" w:rsidRDefault="008E5B42" w:rsidP="002B3904">
      <w:pPr>
        <w:rPr>
          <w:rFonts w:ascii="Times New Roman" w:hAnsi="Times New Roman"/>
          <w:b/>
          <w:sz w:val="22"/>
          <w:szCs w:val="22"/>
        </w:rPr>
      </w:pPr>
    </w:p>
    <w:p w14:paraId="4BAE51A4" w14:textId="175EFA14" w:rsidR="001A7330" w:rsidRPr="00704E6E" w:rsidRDefault="00EA4D78" w:rsidP="002B3904">
      <w:pPr>
        <w:rPr>
          <w:rFonts w:ascii="Times New Roman" w:hAnsi="Times New Roman"/>
          <w:sz w:val="24"/>
          <w:szCs w:val="24"/>
        </w:rPr>
      </w:pPr>
      <w:r w:rsidRPr="008E5B42">
        <w:rPr>
          <w:rFonts w:ascii="Times New Roman" w:hAnsi="Times New Roman"/>
          <w:sz w:val="24"/>
          <w:szCs w:val="24"/>
        </w:rPr>
        <w:t>T</w:t>
      </w:r>
      <w:r w:rsidR="002E2B95" w:rsidRPr="008E5B42">
        <w:rPr>
          <w:rFonts w:ascii="Times New Roman" w:hAnsi="Times New Roman"/>
          <w:sz w:val="24"/>
          <w:szCs w:val="24"/>
        </w:rPr>
        <w:t>he ma</w:t>
      </w:r>
      <w:r w:rsidR="00C117F9" w:rsidRPr="008E5B42">
        <w:rPr>
          <w:rFonts w:ascii="Times New Roman" w:hAnsi="Times New Roman"/>
          <w:sz w:val="24"/>
          <w:szCs w:val="24"/>
        </w:rPr>
        <w:t>t</w:t>
      </w:r>
      <w:r w:rsidR="002E2B95" w:rsidRPr="008E5B42">
        <w:rPr>
          <w:rFonts w:ascii="Times New Roman" w:hAnsi="Times New Roman"/>
          <w:sz w:val="24"/>
          <w:szCs w:val="24"/>
        </w:rPr>
        <w:t>ters listed</w:t>
      </w:r>
      <w:r w:rsidR="00BD38F3" w:rsidRPr="008E5B42">
        <w:rPr>
          <w:rFonts w:ascii="Times New Roman" w:hAnsi="Times New Roman"/>
          <w:sz w:val="24"/>
          <w:szCs w:val="24"/>
        </w:rPr>
        <w:t xml:space="preserve"> above</w:t>
      </w:r>
      <w:r w:rsidR="002E2B95" w:rsidRPr="008E5B42">
        <w:rPr>
          <w:rFonts w:ascii="Times New Roman" w:hAnsi="Times New Roman"/>
          <w:sz w:val="24"/>
          <w:szCs w:val="24"/>
        </w:rPr>
        <w:t xml:space="preserve"> are those reasonably anticipated by the Chair to be discussed at the meeting. </w:t>
      </w:r>
      <w:r w:rsidR="00BD38F3" w:rsidRPr="008E5B42">
        <w:rPr>
          <w:rFonts w:ascii="Times New Roman" w:hAnsi="Times New Roman"/>
          <w:sz w:val="24"/>
          <w:szCs w:val="24"/>
        </w:rPr>
        <w:t xml:space="preserve"> This Agenda may be updated or revised after initial posting.  </w:t>
      </w:r>
      <w:r w:rsidR="002E2B95" w:rsidRPr="008E5B42">
        <w:rPr>
          <w:rFonts w:ascii="Times New Roman" w:hAnsi="Times New Roman"/>
          <w:sz w:val="24"/>
          <w:szCs w:val="24"/>
        </w:rPr>
        <w:t>Not all items listed may in fact be discussed</w:t>
      </w:r>
      <w:r w:rsidR="00BD38F3" w:rsidRPr="008E5B42">
        <w:rPr>
          <w:rFonts w:ascii="Times New Roman" w:hAnsi="Times New Roman"/>
          <w:sz w:val="24"/>
          <w:szCs w:val="24"/>
        </w:rPr>
        <w:t>,</w:t>
      </w:r>
      <w:r w:rsidR="002E2B95" w:rsidRPr="008E5B42">
        <w:rPr>
          <w:rFonts w:ascii="Times New Roman" w:hAnsi="Times New Roman"/>
          <w:sz w:val="24"/>
          <w:szCs w:val="24"/>
        </w:rPr>
        <w:t xml:space="preserve"> and other items not listed may be brought up for discussion to the extent </w:t>
      </w:r>
      <w:r w:rsidR="003321DC" w:rsidRPr="008E5B42">
        <w:rPr>
          <w:rFonts w:ascii="Times New Roman" w:hAnsi="Times New Roman"/>
          <w:sz w:val="24"/>
          <w:szCs w:val="24"/>
        </w:rPr>
        <w:t>permitted</w:t>
      </w:r>
      <w:r w:rsidR="002E2B95" w:rsidRPr="008E5B42">
        <w:rPr>
          <w:rFonts w:ascii="Times New Roman" w:hAnsi="Times New Roman"/>
          <w:sz w:val="24"/>
          <w:szCs w:val="24"/>
        </w:rPr>
        <w:t xml:space="preserve"> by law.</w:t>
      </w:r>
    </w:p>
    <w:sectPr w:rsidR="001A7330" w:rsidRPr="00704E6E" w:rsidSect="00704E6E">
      <w:headerReference w:type="even" r:id="rId16"/>
      <w:headerReference w:type="default" r:id="rId17"/>
      <w:footerReference w:type="even" r:id="rId18"/>
      <w:footerReference w:type="default" r:id="rId19"/>
      <w:headerReference w:type="first" r:id="rId20"/>
      <w:footerReference w:type="first" r:id="rId21"/>
      <w:pgSz w:w="12240" w:h="15840"/>
      <w:pgMar w:top="1080" w:right="1440" w:bottom="117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92562" w14:textId="77777777" w:rsidR="00655F2C" w:rsidRDefault="00655F2C" w:rsidP="00983E48">
      <w:r>
        <w:separator/>
      </w:r>
    </w:p>
  </w:endnote>
  <w:endnote w:type="continuationSeparator" w:id="0">
    <w:p w14:paraId="6E8844E6" w14:textId="77777777" w:rsidR="00655F2C" w:rsidRDefault="00655F2C" w:rsidP="00983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D96FE3" w14:textId="77777777" w:rsidR="00EB7621" w:rsidRDefault="00EB76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3B359" w14:textId="77777777" w:rsidR="002F2C95" w:rsidRDefault="002F2C95">
    <w:pPr>
      <w:pStyle w:val="Footer"/>
    </w:pPr>
  </w:p>
  <w:p w14:paraId="04242DE2" w14:textId="77777777" w:rsidR="002F2C95" w:rsidRDefault="002F2C9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FE662E" w14:textId="77777777" w:rsidR="00EB7621" w:rsidRDefault="00EB76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20A5CD" w14:textId="77777777" w:rsidR="00655F2C" w:rsidRDefault="00655F2C" w:rsidP="00983E48">
      <w:r>
        <w:separator/>
      </w:r>
    </w:p>
  </w:footnote>
  <w:footnote w:type="continuationSeparator" w:id="0">
    <w:p w14:paraId="5AFC2CD4" w14:textId="77777777" w:rsidR="00655F2C" w:rsidRDefault="00655F2C" w:rsidP="00983E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F264C" w14:textId="77777777" w:rsidR="00EB7621" w:rsidRDefault="00EB76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C7392" w14:textId="207D65D5" w:rsidR="00462811" w:rsidRPr="00462811" w:rsidRDefault="008E5B42">
    <w:pPr>
      <w:pStyle w:val="Header"/>
      <w:rPr>
        <w:rFonts w:ascii="Times New Roman" w:hAnsi="Times New Roman"/>
        <w:sz w:val="22"/>
        <w:szCs w:val="22"/>
      </w:rPr>
    </w:pPr>
    <w:r>
      <w:rPr>
        <w:rFonts w:ascii="Times New Roman" w:hAnsi="Times New Roman"/>
        <w:sz w:val="22"/>
        <w:szCs w:val="22"/>
      </w:rPr>
      <w:t>Municipal Building Committee</w:t>
    </w:r>
    <w:r w:rsidR="00462811" w:rsidRPr="00462811">
      <w:rPr>
        <w:rFonts w:ascii="Times New Roman" w:hAnsi="Times New Roman"/>
        <w:sz w:val="22"/>
        <w:szCs w:val="22"/>
      </w:rPr>
      <w:t xml:space="preserve"> Agenda</w:t>
    </w:r>
  </w:p>
  <w:p w14:paraId="757A7630" w14:textId="3E37C53D" w:rsidR="00462811" w:rsidRPr="00462811" w:rsidRDefault="00A770B1">
    <w:pPr>
      <w:pStyle w:val="Header"/>
      <w:rPr>
        <w:rFonts w:ascii="Times New Roman" w:hAnsi="Times New Roman"/>
        <w:sz w:val="22"/>
        <w:szCs w:val="22"/>
      </w:rPr>
    </w:pPr>
    <w:r>
      <w:rPr>
        <w:rFonts w:ascii="Times New Roman" w:hAnsi="Times New Roman"/>
        <w:sz w:val="22"/>
        <w:szCs w:val="22"/>
      </w:rPr>
      <w:t xml:space="preserve">January </w:t>
    </w:r>
    <w:r w:rsidR="00EB7621">
      <w:rPr>
        <w:rFonts w:ascii="Times New Roman" w:hAnsi="Times New Roman"/>
        <w:sz w:val="22"/>
        <w:szCs w:val="22"/>
      </w:rPr>
      <w:t>26</w:t>
    </w:r>
    <w:r>
      <w:rPr>
        <w:rFonts w:ascii="Times New Roman" w:hAnsi="Times New Roman"/>
        <w:sz w:val="22"/>
        <w:szCs w:val="22"/>
      </w:rPr>
      <w:t>, 2023</w:t>
    </w:r>
  </w:p>
  <w:p w14:paraId="7614FA95" w14:textId="6A3D57D9" w:rsidR="00462811" w:rsidRPr="002F2C95" w:rsidRDefault="002F2C95">
    <w:pPr>
      <w:pStyle w:val="Header"/>
      <w:rPr>
        <w:rFonts w:ascii="Times New Roman" w:hAnsi="Times New Roman"/>
        <w:b/>
        <w:sz w:val="22"/>
        <w:szCs w:val="22"/>
      </w:rPr>
    </w:pPr>
    <w:r w:rsidRPr="002F2C95">
      <w:rPr>
        <w:rFonts w:ascii="Times New Roman" w:hAnsi="Times New Roman"/>
        <w:b/>
        <w:sz w:val="22"/>
        <w:szCs w:val="22"/>
      </w:rPr>
      <w:t xml:space="preserve">Page </w:t>
    </w:r>
    <w:r w:rsidRPr="002F2C95">
      <w:rPr>
        <w:rFonts w:ascii="Times New Roman" w:hAnsi="Times New Roman"/>
        <w:b/>
        <w:sz w:val="22"/>
        <w:szCs w:val="22"/>
      </w:rPr>
      <w:fldChar w:fldCharType="begin"/>
    </w:r>
    <w:r w:rsidRPr="002F2C95">
      <w:rPr>
        <w:rFonts w:ascii="Times New Roman" w:hAnsi="Times New Roman"/>
        <w:b/>
        <w:sz w:val="22"/>
        <w:szCs w:val="22"/>
      </w:rPr>
      <w:instrText xml:space="preserve"> PAGE  \* Arabic  \* MERGEFORMAT </w:instrText>
    </w:r>
    <w:r w:rsidRPr="002F2C95">
      <w:rPr>
        <w:rFonts w:ascii="Times New Roman" w:hAnsi="Times New Roman"/>
        <w:b/>
        <w:sz w:val="22"/>
        <w:szCs w:val="22"/>
      </w:rPr>
      <w:fldChar w:fldCharType="separate"/>
    </w:r>
    <w:r w:rsidR="005E0F38">
      <w:rPr>
        <w:rFonts w:ascii="Times New Roman" w:hAnsi="Times New Roman"/>
        <w:b/>
        <w:noProof/>
        <w:sz w:val="22"/>
        <w:szCs w:val="22"/>
      </w:rPr>
      <w:t>2</w:t>
    </w:r>
    <w:r w:rsidRPr="002F2C95">
      <w:rPr>
        <w:rFonts w:ascii="Times New Roman" w:hAnsi="Times New Roman"/>
        <w:b/>
        <w:sz w:val="22"/>
        <w:szCs w:val="22"/>
      </w:rPr>
      <w:fldChar w:fldCharType="end"/>
    </w:r>
    <w:r w:rsidRPr="002F2C95">
      <w:rPr>
        <w:rFonts w:ascii="Times New Roman" w:hAnsi="Times New Roman"/>
        <w:b/>
        <w:sz w:val="22"/>
        <w:szCs w:val="22"/>
      </w:rPr>
      <w:t xml:space="preserve"> of </w:t>
    </w:r>
    <w:r w:rsidRPr="002F2C95">
      <w:rPr>
        <w:rFonts w:ascii="Times New Roman" w:hAnsi="Times New Roman"/>
        <w:b/>
        <w:sz w:val="22"/>
        <w:szCs w:val="22"/>
      </w:rPr>
      <w:fldChar w:fldCharType="begin"/>
    </w:r>
    <w:r w:rsidRPr="002F2C95">
      <w:rPr>
        <w:rFonts w:ascii="Times New Roman" w:hAnsi="Times New Roman"/>
        <w:b/>
        <w:sz w:val="22"/>
        <w:szCs w:val="22"/>
      </w:rPr>
      <w:instrText xml:space="preserve"> NUMPAGES  \* Arabic  \* MERGEFORMAT </w:instrText>
    </w:r>
    <w:r w:rsidRPr="002F2C95">
      <w:rPr>
        <w:rFonts w:ascii="Times New Roman" w:hAnsi="Times New Roman"/>
        <w:b/>
        <w:sz w:val="22"/>
        <w:szCs w:val="22"/>
      </w:rPr>
      <w:fldChar w:fldCharType="separate"/>
    </w:r>
    <w:r w:rsidR="005E0F38">
      <w:rPr>
        <w:rFonts w:ascii="Times New Roman" w:hAnsi="Times New Roman"/>
        <w:b/>
        <w:noProof/>
        <w:sz w:val="22"/>
        <w:szCs w:val="22"/>
      </w:rPr>
      <w:t>2</w:t>
    </w:r>
    <w:r w:rsidRPr="002F2C95">
      <w:rPr>
        <w:rFonts w:ascii="Times New Roman" w:hAnsi="Times New Roman"/>
        <w:b/>
        <w:sz w:val="22"/>
        <w:szCs w:val="22"/>
      </w:rPr>
      <w:fldChar w:fldCharType="end"/>
    </w:r>
  </w:p>
  <w:p w14:paraId="1DDE1CBE" w14:textId="77777777" w:rsidR="002F2C95" w:rsidRDefault="002F2C95">
    <w:pPr>
      <w:pStyle w:val="Header"/>
      <w:rPr>
        <w:b/>
      </w:rPr>
    </w:pPr>
  </w:p>
  <w:p w14:paraId="6D016D2D" w14:textId="77777777" w:rsidR="00462811" w:rsidRDefault="004628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B7549" w14:textId="77777777" w:rsidR="00EB7621" w:rsidRDefault="00EB76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32722"/>
    <w:multiLevelType w:val="multilevel"/>
    <w:tmpl w:val="13725AFE"/>
    <w:styleLink w:val="List31"/>
    <w:lvl w:ilvl="0">
      <w:numFmt w:val="bullet"/>
      <w:lvlText w:val="•"/>
      <w:lvlJc w:val="left"/>
      <w:pPr>
        <w:tabs>
          <w:tab w:val="num" w:pos="720"/>
        </w:tabs>
        <w:ind w:left="720" w:hanging="360"/>
      </w:pPr>
      <w:rPr>
        <w:rFonts w:ascii="Times New Roman" w:eastAsia="Times New Roman" w:hAnsi="Times New Roman" w:cs="Times New Roman"/>
        <w:position w:val="0"/>
        <w:sz w:val="20"/>
        <w:szCs w:val="20"/>
      </w:rPr>
    </w:lvl>
    <w:lvl w:ilvl="1">
      <w:start w:val="1"/>
      <w:numFmt w:val="bullet"/>
      <w:lvlText w:val="o"/>
      <w:lvlJc w:val="left"/>
      <w:pPr>
        <w:tabs>
          <w:tab w:val="num" w:pos="1410"/>
        </w:tabs>
        <w:ind w:left="1410" w:hanging="330"/>
      </w:pPr>
      <w:rPr>
        <w:rFonts w:ascii="Times New Roman Bold" w:eastAsia="Times New Roman Bold" w:hAnsi="Times New Roman Bold" w:cs="Times New Roman Bold"/>
        <w:position w:val="0"/>
        <w:sz w:val="22"/>
        <w:szCs w:val="22"/>
      </w:rPr>
    </w:lvl>
    <w:lvl w:ilvl="2">
      <w:start w:val="1"/>
      <w:numFmt w:val="bullet"/>
      <w:lvlText w:val="▪"/>
      <w:lvlJc w:val="left"/>
      <w:pPr>
        <w:tabs>
          <w:tab w:val="num" w:pos="2130"/>
        </w:tabs>
        <w:ind w:left="2130" w:hanging="330"/>
      </w:pPr>
      <w:rPr>
        <w:rFonts w:ascii="Times New Roman Bold" w:eastAsia="Times New Roman Bold" w:hAnsi="Times New Roman Bold" w:cs="Times New Roman Bold"/>
        <w:position w:val="0"/>
        <w:sz w:val="22"/>
        <w:szCs w:val="22"/>
      </w:rPr>
    </w:lvl>
    <w:lvl w:ilvl="3">
      <w:start w:val="1"/>
      <w:numFmt w:val="bullet"/>
      <w:lvlText w:val="•"/>
      <w:lvlJc w:val="left"/>
      <w:pPr>
        <w:tabs>
          <w:tab w:val="num" w:pos="2850"/>
        </w:tabs>
        <w:ind w:left="2850" w:hanging="330"/>
      </w:pPr>
      <w:rPr>
        <w:rFonts w:ascii="Times New Roman Bold" w:eastAsia="Times New Roman Bold" w:hAnsi="Times New Roman Bold" w:cs="Times New Roman Bold"/>
        <w:position w:val="0"/>
        <w:sz w:val="22"/>
        <w:szCs w:val="22"/>
      </w:rPr>
    </w:lvl>
    <w:lvl w:ilvl="4">
      <w:start w:val="1"/>
      <w:numFmt w:val="bullet"/>
      <w:lvlText w:val="o"/>
      <w:lvlJc w:val="left"/>
      <w:pPr>
        <w:tabs>
          <w:tab w:val="num" w:pos="3570"/>
        </w:tabs>
        <w:ind w:left="3570" w:hanging="330"/>
      </w:pPr>
      <w:rPr>
        <w:rFonts w:ascii="Times New Roman Bold" w:eastAsia="Times New Roman Bold" w:hAnsi="Times New Roman Bold" w:cs="Times New Roman Bold"/>
        <w:position w:val="0"/>
        <w:sz w:val="22"/>
        <w:szCs w:val="22"/>
      </w:rPr>
    </w:lvl>
    <w:lvl w:ilvl="5">
      <w:start w:val="1"/>
      <w:numFmt w:val="bullet"/>
      <w:lvlText w:val="▪"/>
      <w:lvlJc w:val="left"/>
      <w:pPr>
        <w:tabs>
          <w:tab w:val="num" w:pos="4290"/>
        </w:tabs>
        <w:ind w:left="4290" w:hanging="330"/>
      </w:pPr>
      <w:rPr>
        <w:rFonts w:ascii="Times New Roman Bold" w:eastAsia="Times New Roman Bold" w:hAnsi="Times New Roman Bold" w:cs="Times New Roman Bold"/>
        <w:position w:val="0"/>
        <w:sz w:val="22"/>
        <w:szCs w:val="22"/>
      </w:rPr>
    </w:lvl>
    <w:lvl w:ilvl="6">
      <w:start w:val="1"/>
      <w:numFmt w:val="bullet"/>
      <w:lvlText w:val="•"/>
      <w:lvlJc w:val="left"/>
      <w:pPr>
        <w:tabs>
          <w:tab w:val="num" w:pos="5010"/>
        </w:tabs>
        <w:ind w:left="5010" w:hanging="330"/>
      </w:pPr>
      <w:rPr>
        <w:rFonts w:ascii="Times New Roman Bold" w:eastAsia="Times New Roman Bold" w:hAnsi="Times New Roman Bold" w:cs="Times New Roman Bold"/>
        <w:position w:val="0"/>
        <w:sz w:val="22"/>
        <w:szCs w:val="22"/>
      </w:rPr>
    </w:lvl>
    <w:lvl w:ilvl="7">
      <w:start w:val="1"/>
      <w:numFmt w:val="bullet"/>
      <w:lvlText w:val="o"/>
      <w:lvlJc w:val="left"/>
      <w:pPr>
        <w:tabs>
          <w:tab w:val="num" w:pos="5730"/>
        </w:tabs>
        <w:ind w:left="5730" w:hanging="330"/>
      </w:pPr>
      <w:rPr>
        <w:rFonts w:ascii="Times New Roman Bold" w:eastAsia="Times New Roman Bold" w:hAnsi="Times New Roman Bold" w:cs="Times New Roman Bold"/>
        <w:position w:val="0"/>
        <w:sz w:val="22"/>
        <w:szCs w:val="22"/>
      </w:rPr>
    </w:lvl>
    <w:lvl w:ilvl="8">
      <w:start w:val="1"/>
      <w:numFmt w:val="bullet"/>
      <w:lvlText w:val="▪"/>
      <w:lvlJc w:val="left"/>
      <w:pPr>
        <w:tabs>
          <w:tab w:val="num" w:pos="6450"/>
        </w:tabs>
        <w:ind w:left="6450" w:hanging="330"/>
      </w:pPr>
      <w:rPr>
        <w:rFonts w:ascii="Times New Roman Bold" w:eastAsia="Times New Roman Bold" w:hAnsi="Times New Roman Bold" w:cs="Times New Roman Bold"/>
        <w:position w:val="0"/>
        <w:sz w:val="22"/>
        <w:szCs w:val="22"/>
      </w:rPr>
    </w:lvl>
  </w:abstractNum>
  <w:abstractNum w:abstractNumId="1">
    <w:nsid w:val="26F12E4C"/>
    <w:multiLevelType w:val="hybridMultilevel"/>
    <w:tmpl w:val="BD306012"/>
    <w:lvl w:ilvl="0" w:tplc="04090011">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nsid w:val="7BC20776"/>
    <w:multiLevelType w:val="hybridMultilevel"/>
    <w:tmpl w:val="E0944798"/>
    <w:lvl w:ilvl="0" w:tplc="04090011">
      <w:start w:val="1"/>
      <w:numFmt w:val="decimal"/>
      <w:lvlText w:val="%1)"/>
      <w:lvlJc w:val="left"/>
      <w:pPr>
        <w:ind w:left="8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1NLIwtzC1NDMyNjdV0lEKTi0uzszPAykwqQUAzCCUlywAAAA="/>
  </w:docVars>
  <w:rsids>
    <w:rsidRoot w:val="00227C99"/>
    <w:rsid w:val="00000A2E"/>
    <w:rsid w:val="0000380E"/>
    <w:rsid w:val="00004857"/>
    <w:rsid w:val="00007999"/>
    <w:rsid w:val="000110A4"/>
    <w:rsid w:val="00012430"/>
    <w:rsid w:val="00013D11"/>
    <w:rsid w:val="000141F7"/>
    <w:rsid w:val="00016583"/>
    <w:rsid w:val="00021370"/>
    <w:rsid w:val="00021DDA"/>
    <w:rsid w:val="000230CE"/>
    <w:rsid w:val="00026F9E"/>
    <w:rsid w:val="00027F43"/>
    <w:rsid w:val="000423BC"/>
    <w:rsid w:val="00042FF8"/>
    <w:rsid w:val="0004307D"/>
    <w:rsid w:val="000459C3"/>
    <w:rsid w:val="000505C2"/>
    <w:rsid w:val="00054FE8"/>
    <w:rsid w:val="00055489"/>
    <w:rsid w:val="00055514"/>
    <w:rsid w:val="00056D7B"/>
    <w:rsid w:val="00057A67"/>
    <w:rsid w:val="00063CD4"/>
    <w:rsid w:val="0006419B"/>
    <w:rsid w:val="000656BF"/>
    <w:rsid w:val="00065FA5"/>
    <w:rsid w:val="00073253"/>
    <w:rsid w:val="0007383F"/>
    <w:rsid w:val="000751B1"/>
    <w:rsid w:val="00075CBF"/>
    <w:rsid w:val="00077354"/>
    <w:rsid w:val="00084660"/>
    <w:rsid w:val="00084707"/>
    <w:rsid w:val="00086D1D"/>
    <w:rsid w:val="00090831"/>
    <w:rsid w:val="0009490B"/>
    <w:rsid w:val="00096084"/>
    <w:rsid w:val="00096685"/>
    <w:rsid w:val="000A140F"/>
    <w:rsid w:val="000A1BE7"/>
    <w:rsid w:val="000A2D3B"/>
    <w:rsid w:val="000A56A7"/>
    <w:rsid w:val="000B405B"/>
    <w:rsid w:val="000C022C"/>
    <w:rsid w:val="000C12DF"/>
    <w:rsid w:val="000C280F"/>
    <w:rsid w:val="000C3477"/>
    <w:rsid w:val="000C3902"/>
    <w:rsid w:val="000C7167"/>
    <w:rsid w:val="000D058B"/>
    <w:rsid w:val="000D15A7"/>
    <w:rsid w:val="000D3BB0"/>
    <w:rsid w:val="000D45A1"/>
    <w:rsid w:val="000D48E0"/>
    <w:rsid w:val="000E02E0"/>
    <w:rsid w:val="000E1BC6"/>
    <w:rsid w:val="000E2A4E"/>
    <w:rsid w:val="000E73DA"/>
    <w:rsid w:val="000E76C4"/>
    <w:rsid w:val="000F37E9"/>
    <w:rsid w:val="000F4C7B"/>
    <w:rsid w:val="000F6B9F"/>
    <w:rsid w:val="000F78C4"/>
    <w:rsid w:val="00104BE1"/>
    <w:rsid w:val="00110FBB"/>
    <w:rsid w:val="00111C4B"/>
    <w:rsid w:val="0011210D"/>
    <w:rsid w:val="00112E0D"/>
    <w:rsid w:val="00117140"/>
    <w:rsid w:val="00121146"/>
    <w:rsid w:val="00122B34"/>
    <w:rsid w:val="00123881"/>
    <w:rsid w:val="001240A8"/>
    <w:rsid w:val="00124918"/>
    <w:rsid w:val="001279A2"/>
    <w:rsid w:val="001301E1"/>
    <w:rsid w:val="00136B99"/>
    <w:rsid w:val="00137352"/>
    <w:rsid w:val="00140C32"/>
    <w:rsid w:val="00141E14"/>
    <w:rsid w:val="00143B4F"/>
    <w:rsid w:val="001445F4"/>
    <w:rsid w:val="00147582"/>
    <w:rsid w:val="001518C9"/>
    <w:rsid w:val="00153A52"/>
    <w:rsid w:val="00153FE9"/>
    <w:rsid w:val="00156C30"/>
    <w:rsid w:val="0015717F"/>
    <w:rsid w:val="0016080D"/>
    <w:rsid w:val="00161C4A"/>
    <w:rsid w:val="0016286E"/>
    <w:rsid w:val="00163DB0"/>
    <w:rsid w:val="00165450"/>
    <w:rsid w:val="00165AF6"/>
    <w:rsid w:val="00165E14"/>
    <w:rsid w:val="0017355B"/>
    <w:rsid w:val="00176C8F"/>
    <w:rsid w:val="00180E3E"/>
    <w:rsid w:val="001905FA"/>
    <w:rsid w:val="00191069"/>
    <w:rsid w:val="001923D3"/>
    <w:rsid w:val="0019330E"/>
    <w:rsid w:val="00194ED0"/>
    <w:rsid w:val="001963FD"/>
    <w:rsid w:val="00196EE1"/>
    <w:rsid w:val="001A2371"/>
    <w:rsid w:val="001A2B1E"/>
    <w:rsid w:val="001A3EEA"/>
    <w:rsid w:val="001A58ED"/>
    <w:rsid w:val="001A66B3"/>
    <w:rsid w:val="001A6BC1"/>
    <w:rsid w:val="001A7330"/>
    <w:rsid w:val="001A73FC"/>
    <w:rsid w:val="001A7FD1"/>
    <w:rsid w:val="001B12D8"/>
    <w:rsid w:val="001C01C8"/>
    <w:rsid w:val="001C0364"/>
    <w:rsid w:val="001C1A5B"/>
    <w:rsid w:val="001C3D29"/>
    <w:rsid w:val="001C56BC"/>
    <w:rsid w:val="001C56FE"/>
    <w:rsid w:val="001C7F0E"/>
    <w:rsid w:val="001D076F"/>
    <w:rsid w:val="001D23C5"/>
    <w:rsid w:val="001D279F"/>
    <w:rsid w:val="001D3312"/>
    <w:rsid w:val="001D5476"/>
    <w:rsid w:val="001D5CE9"/>
    <w:rsid w:val="001E1C91"/>
    <w:rsid w:val="001E2108"/>
    <w:rsid w:val="001E4430"/>
    <w:rsid w:val="001E583F"/>
    <w:rsid w:val="001F0D0F"/>
    <w:rsid w:val="001F3943"/>
    <w:rsid w:val="001F74F1"/>
    <w:rsid w:val="001F756F"/>
    <w:rsid w:val="00200ACE"/>
    <w:rsid w:val="0020114B"/>
    <w:rsid w:val="00201A97"/>
    <w:rsid w:val="00206A0E"/>
    <w:rsid w:val="00206F1F"/>
    <w:rsid w:val="00210002"/>
    <w:rsid w:val="0021054A"/>
    <w:rsid w:val="00212AEC"/>
    <w:rsid w:val="00213829"/>
    <w:rsid w:val="00214468"/>
    <w:rsid w:val="00215968"/>
    <w:rsid w:val="00217D78"/>
    <w:rsid w:val="00220539"/>
    <w:rsid w:val="00221B5C"/>
    <w:rsid w:val="002225EF"/>
    <w:rsid w:val="0022491A"/>
    <w:rsid w:val="002249A3"/>
    <w:rsid w:val="00226013"/>
    <w:rsid w:val="00226D32"/>
    <w:rsid w:val="00227C99"/>
    <w:rsid w:val="00227DB2"/>
    <w:rsid w:val="002329D6"/>
    <w:rsid w:val="00233871"/>
    <w:rsid w:val="0023414D"/>
    <w:rsid w:val="0023627F"/>
    <w:rsid w:val="00236594"/>
    <w:rsid w:val="002430EA"/>
    <w:rsid w:val="0024433D"/>
    <w:rsid w:val="00244620"/>
    <w:rsid w:val="002451A1"/>
    <w:rsid w:val="00245E88"/>
    <w:rsid w:val="002473DC"/>
    <w:rsid w:val="0025583A"/>
    <w:rsid w:val="00257A32"/>
    <w:rsid w:val="002606B6"/>
    <w:rsid w:val="00261E76"/>
    <w:rsid w:val="00270588"/>
    <w:rsid w:val="00276515"/>
    <w:rsid w:val="00276723"/>
    <w:rsid w:val="00282029"/>
    <w:rsid w:val="00282171"/>
    <w:rsid w:val="00283994"/>
    <w:rsid w:val="00283F5B"/>
    <w:rsid w:val="00284D7B"/>
    <w:rsid w:val="0028581D"/>
    <w:rsid w:val="00285881"/>
    <w:rsid w:val="00285D9C"/>
    <w:rsid w:val="002904B1"/>
    <w:rsid w:val="00292D42"/>
    <w:rsid w:val="00293486"/>
    <w:rsid w:val="00293574"/>
    <w:rsid w:val="00294611"/>
    <w:rsid w:val="00295284"/>
    <w:rsid w:val="00296314"/>
    <w:rsid w:val="0029656F"/>
    <w:rsid w:val="00296838"/>
    <w:rsid w:val="002A30AB"/>
    <w:rsid w:val="002A318F"/>
    <w:rsid w:val="002A4107"/>
    <w:rsid w:val="002A5127"/>
    <w:rsid w:val="002A59B6"/>
    <w:rsid w:val="002A738D"/>
    <w:rsid w:val="002B2418"/>
    <w:rsid w:val="002B27D5"/>
    <w:rsid w:val="002B2A5D"/>
    <w:rsid w:val="002B3904"/>
    <w:rsid w:val="002B4B80"/>
    <w:rsid w:val="002B5221"/>
    <w:rsid w:val="002B7DC2"/>
    <w:rsid w:val="002C1600"/>
    <w:rsid w:val="002C455C"/>
    <w:rsid w:val="002C5856"/>
    <w:rsid w:val="002C79E9"/>
    <w:rsid w:val="002C7F13"/>
    <w:rsid w:val="002D0277"/>
    <w:rsid w:val="002D087B"/>
    <w:rsid w:val="002D19A2"/>
    <w:rsid w:val="002E2B95"/>
    <w:rsid w:val="002E4962"/>
    <w:rsid w:val="002E5C27"/>
    <w:rsid w:val="002F2785"/>
    <w:rsid w:val="002F2C95"/>
    <w:rsid w:val="002F3380"/>
    <w:rsid w:val="002F6D39"/>
    <w:rsid w:val="00304A9F"/>
    <w:rsid w:val="0031138D"/>
    <w:rsid w:val="0031286E"/>
    <w:rsid w:val="00313D64"/>
    <w:rsid w:val="0031647D"/>
    <w:rsid w:val="003175A4"/>
    <w:rsid w:val="00317D9F"/>
    <w:rsid w:val="003221A4"/>
    <w:rsid w:val="00322886"/>
    <w:rsid w:val="00325521"/>
    <w:rsid w:val="00325A40"/>
    <w:rsid w:val="003315DB"/>
    <w:rsid w:val="003321DC"/>
    <w:rsid w:val="00333FC7"/>
    <w:rsid w:val="003417F1"/>
    <w:rsid w:val="003440AC"/>
    <w:rsid w:val="003472D1"/>
    <w:rsid w:val="00350329"/>
    <w:rsid w:val="00353176"/>
    <w:rsid w:val="003539FF"/>
    <w:rsid w:val="00357323"/>
    <w:rsid w:val="00360D31"/>
    <w:rsid w:val="00361BD8"/>
    <w:rsid w:val="00362682"/>
    <w:rsid w:val="00366A09"/>
    <w:rsid w:val="00367DC7"/>
    <w:rsid w:val="00373435"/>
    <w:rsid w:val="00380015"/>
    <w:rsid w:val="0038011D"/>
    <w:rsid w:val="00380D0F"/>
    <w:rsid w:val="003816BC"/>
    <w:rsid w:val="003825E7"/>
    <w:rsid w:val="0039479C"/>
    <w:rsid w:val="003952BB"/>
    <w:rsid w:val="003971CC"/>
    <w:rsid w:val="003A04D9"/>
    <w:rsid w:val="003A63D0"/>
    <w:rsid w:val="003A640D"/>
    <w:rsid w:val="003A69F4"/>
    <w:rsid w:val="003B1DA6"/>
    <w:rsid w:val="003B282F"/>
    <w:rsid w:val="003B2D03"/>
    <w:rsid w:val="003B4F5F"/>
    <w:rsid w:val="003B54C0"/>
    <w:rsid w:val="003B5F92"/>
    <w:rsid w:val="003B6168"/>
    <w:rsid w:val="003B63FC"/>
    <w:rsid w:val="003B6E40"/>
    <w:rsid w:val="003C1012"/>
    <w:rsid w:val="003C24FA"/>
    <w:rsid w:val="003C2D27"/>
    <w:rsid w:val="003C75FF"/>
    <w:rsid w:val="003C7BBA"/>
    <w:rsid w:val="003C7E04"/>
    <w:rsid w:val="003D134F"/>
    <w:rsid w:val="003D1F76"/>
    <w:rsid w:val="003D5F0F"/>
    <w:rsid w:val="003D620F"/>
    <w:rsid w:val="003D633B"/>
    <w:rsid w:val="003D7511"/>
    <w:rsid w:val="003E0C19"/>
    <w:rsid w:val="003E19E2"/>
    <w:rsid w:val="003E3D17"/>
    <w:rsid w:val="003E7B2C"/>
    <w:rsid w:val="003F5FF5"/>
    <w:rsid w:val="00400F4A"/>
    <w:rsid w:val="00401820"/>
    <w:rsid w:val="004027D5"/>
    <w:rsid w:val="004029CA"/>
    <w:rsid w:val="004059C0"/>
    <w:rsid w:val="004066EE"/>
    <w:rsid w:val="0041337C"/>
    <w:rsid w:val="0041536F"/>
    <w:rsid w:val="0041781C"/>
    <w:rsid w:val="00424713"/>
    <w:rsid w:val="0042509A"/>
    <w:rsid w:val="00432105"/>
    <w:rsid w:val="004321B6"/>
    <w:rsid w:val="00436DF6"/>
    <w:rsid w:val="00442C69"/>
    <w:rsid w:val="00443688"/>
    <w:rsid w:val="00444447"/>
    <w:rsid w:val="00446B0B"/>
    <w:rsid w:val="0045121A"/>
    <w:rsid w:val="00454772"/>
    <w:rsid w:val="0045695D"/>
    <w:rsid w:val="00457026"/>
    <w:rsid w:val="00460026"/>
    <w:rsid w:val="00460B3C"/>
    <w:rsid w:val="00461B12"/>
    <w:rsid w:val="00462389"/>
    <w:rsid w:val="004624AD"/>
    <w:rsid w:val="00462811"/>
    <w:rsid w:val="0046386A"/>
    <w:rsid w:val="00465C1B"/>
    <w:rsid w:val="004719F3"/>
    <w:rsid w:val="00472D15"/>
    <w:rsid w:val="004747CB"/>
    <w:rsid w:val="004763B4"/>
    <w:rsid w:val="004846CE"/>
    <w:rsid w:val="0048587D"/>
    <w:rsid w:val="00486AD3"/>
    <w:rsid w:val="00487062"/>
    <w:rsid w:val="0049431D"/>
    <w:rsid w:val="0049712F"/>
    <w:rsid w:val="004A1EE4"/>
    <w:rsid w:val="004A5511"/>
    <w:rsid w:val="004A57B1"/>
    <w:rsid w:val="004A63A8"/>
    <w:rsid w:val="004A6C04"/>
    <w:rsid w:val="004A6F6B"/>
    <w:rsid w:val="004A7730"/>
    <w:rsid w:val="004A7C3B"/>
    <w:rsid w:val="004B0D2D"/>
    <w:rsid w:val="004B1AC0"/>
    <w:rsid w:val="004B39D7"/>
    <w:rsid w:val="004B3AD1"/>
    <w:rsid w:val="004B5A5C"/>
    <w:rsid w:val="004B60F5"/>
    <w:rsid w:val="004C38D3"/>
    <w:rsid w:val="004C60F7"/>
    <w:rsid w:val="004D0763"/>
    <w:rsid w:val="004D2A5E"/>
    <w:rsid w:val="004D56EB"/>
    <w:rsid w:val="004D5EE3"/>
    <w:rsid w:val="004D637C"/>
    <w:rsid w:val="004E5531"/>
    <w:rsid w:val="004E6AA1"/>
    <w:rsid w:val="004F1201"/>
    <w:rsid w:val="004F43C5"/>
    <w:rsid w:val="004F4BC7"/>
    <w:rsid w:val="004F634F"/>
    <w:rsid w:val="004F7AE9"/>
    <w:rsid w:val="004F7FF8"/>
    <w:rsid w:val="00500527"/>
    <w:rsid w:val="00500E18"/>
    <w:rsid w:val="00503064"/>
    <w:rsid w:val="00503BEF"/>
    <w:rsid w:val="00504ABB"/>
    <w:rsid w:val="005147BE"/>
    <w:rsid w:val="00514D57"/>
    <w:rsid w:val="00520340"/>
    <w:rsid w:val="00521D06"/>
    <w:rsid w:val="00527112"/>
    <w:rsid w:val="005300A8"/>
    <w:rsid w:val="00532ABC"/>
    <w:rsid w:val="00533E86"/>
    <w:rsid w:val="00533FE7"/>
    <w:rsid w:val="00536FCD"/>
    <w:rsid w:val="0053789F"/>
    <w:rsid w:val="005378EB"/>
    <w:rsid w:val="005431FC"/>
    <w:rsid w:val="00543EA9"/>
    <w:rsid w:val="00545593"/>
    <w:rsid w:val="00547A64"/>
    <w:rsid w:val="00547C99"/>
    <w:rsid w:val="005511D0"/>
    <w:rsid w:val="005525B3"/>
    <w:rsid w:val="00554A1B"/>
    <w:rsid w:val="0055509E"/>
    <w:rsid w:val="00563436"/>
    <w:rsid w:val="0056476D"/>
    <w:rsid w:val="0056500A"/>
    <w:rsid w:val="00565230"/>
    <w:rsid w:val="00565800"/>
    <w:rsid w:val="00566993"/>
    <w:rsid w:val="00570259"/>
    <w:rsid w:val="00570439"/>
    <w:rsid w:val="005726D2"/>
    <w:rsid w:val="005751C0"/>
    <w:rsid w:val="00575B17"/>
    <w:rsid w:val="00577003"/>
    <w:rsid w:val="0058388A"/>
    <w:rsid w:val="00584CBB"/>
    <w:rsid w:val="00585F0F"/>
    <w:rsid w:val="00591BAA"/>
    <w:rsid w:val="0059273E"/>
    <w:rsid w:val="00593660"/>
    <w:rsid w:val="00594164"/>
    <w:rsid w:val="00597240"/>
    <w:rsid w:val="005A4401"/>
    <w:rsid w:val="005A477C"/>
    <w:rsid w:val="005A4993"/>
    <w:rsid w:val="005A6C23"/>
    <w:rsid w:val="005A778B"/>
    <w:rsid w:val="005A7C7E"/>
    <w:rsid w:val="005B1650"/>
    <w:rsid w:val="005B19B7"/>
    <w:rsid w:val="005B1B05"/>
    <w:rsid w:val="005B3626"/>
    <w:rsid w:val="005B3DCE"/>
    <w:rsid w:val="005B3EFA"/>
    <w:rsid w:val="005B4D99"/>
    <w:rsid w:val="005B55D4"/>
    <w:rsid w:val="005B7710"/>
    <w:rsid w:val="005C20CF"/>
    <w:rsid w:val="005C34FD"/>
    <w:rsid w:val="005C5A46"/>
    <w:rsid w:val="005C7BE9"/>
    <w:rsid w:val="005D1094"/>
    <w:rsid w:val="005D5D21"/>
    <w:rsid w:val="005D7063"/>
    <w:rsid w:val="005E0862"/>
    <w:rsid w:val="005E0F38"/>
    <w:rsid w:val="005E1DB8"/>
    <w:rsid w:val="005E5A27"/>
    <w:rsid w:val="005F0D5C"/>
    <w:rsid w:val="005F4B2E"/>
    <w:rsid w:val="005F52C3"/>
    <w:rsid w:val="005F54DD"/>
    <w:rsid w:val="00600108"/>
    <w:rsid w:val="00600E17"/>
    <w:rsid w:val="00604C9E"/>
    <w:rsid w:val="0060678D"/>
    <w:rsid w:val="00606DBA"/>
    <w:rsid w:val="00607A42"/>
    <w:rsid w:val="0061217B"/>
    <w:rsid w:val="00615DE3"/>
    <w:rsid w:val="00616182"/>
    <w:rsid w:val="00617E7D"/>
    <w:rsid w:val="006207C9"/>
    <w:rsid w:val="00623E62"/>
    <w:rsid w:val="00632C78"/>
    <w:rsid w:val="0063356A"/>
    <w:rsid w:val="006361EB"/>
    <w:rsid w:val="00642165"/>
    <w:rsid w:val="006429A0"/>
    <w:rsid w:val="00643180"/>
    <w:rsid w:val="00644472"/>
    <w:rsid w:val="00645B96"/>
    <w:rsid w:val="006467DF"/>
    <w:rsid w:val="0064720D"/>
    <w:rsid w:val="00647281"/>
    <w:rsid w:val="006537A5"/>
    <w:rsid w:val="00653F25"/>
    <w:rsid w:val="006542BD"/>
    <w:rsid w:val="00655F2C"/>
    <w:rsid w:val="006625D2"/>
    <w:rsid w:val="00663678"/>
    <w:rsid w:val="00664195"/>
    <w:rsid w:val="0066460D"/>
    <w:rsid w:val="0067027B"/>
    <w:rsid w:val="00672646"/>
    <w:rsid w:val="00675351"/>
    <w:rsid w:val="0068226B"/>
    <w:rsid w:val="006904A0"/>
    <w:rsid w:val="00691741"/>
    <w:rsid w:val="00696CC7"/>
    <w:rsid w:val="00696D88"/>
    <w:rsid w:val="00696F60"/>
    <w:rsid w:val="006A000F"/>
    <w:rsid w:val="006A00EF"/>
    <w:rsid w:val="006A23AB"/>
    <w:rsid w:val="006A2CFE"/>
    <w:rsid w:val="006A3795"/>
    <w:rsid w:val="006B409A"/>
    <w:rsid w:val="006B5D1A"/>
    <w:rsid w:val="006B6311"/>
    <w:rsid w:val="006B7702"/>
    <w:rsid w:val="006C1F1D"/>
    <w:rsid w:val="006C3E63"/>
    <w:rsid w:val="006C493C"/>
    <w:rsid w:val="006C5FCE"/>
    <w:rsid w:val="006C6147"/>
    <w:rsid w:val="006C6B9C"/>
    <w:rsid w:val="006C7E41"/>
    <w:rsid w:val="006D02F6"/>
    <w:rsid w:val="006D1452"/>
    <w:rsid w:val="006D3691"/>
    <w:rsid w:val="006D6159"/>
    <w:rsid w:val="006D68CF"/>
    <w:rsid w:val="006E157B"/>
    <w:rsid w:val="006E2F1D"/>
    <w:rsid w:val="006E4060"/>
    <w:rsid w:val="006E4203"/>
    <w:rsid w:val="006E53E9"/>
    <w:rsid w:val="006F00A2"/>
    <w:rsid w:val="006F1FEE"/>
    <w:rsid w:val="006F3BEC"/>
    <w:rsid w:val="006F5328"/>
    <w:rsid w:val="006F5A4C"/>
    <w:rsid w:val="006F675A"/>
    <w:rsid w:val="006F74F7"/>
    <w:rsid w:val="00701487"/>
    <w:rsid w:val="007042DE"/>
    <w:rsid w:val="00704E6E"/>
    <w:rsid w:val="007059E0"/>
    <w:rsid w:val="00707EEF"/>
    <w:rsid w:val="007143CF"/>
    <w:rsid w:val="00716DEC"/>
    <w:rsid w:val="00722179"/>
    <w:rsid w:val="00723D81"/>
    <w:rsid w:val="007243B1"/>
    <w:rsid w:val="00725FF0"/>
    <w:rsid w:val="007322DF"/>
    <w:rsid w:val="00733DF2"/>
    <w:rsid w:val="007342D2"/>
    <w:rsid w:val="00736FB8"/>
    <w:rsid w:val="00737CE3"/>
    <w:rsid w:val="00740E52"/>
    <w:rsid w:val="00745D48"/>
    <w:rsid w:val="00752C7D"/>
    <w:rsid w:val="007547D0"/>
    <w:rsid w:val="00761C0E"/>
    <w:rsid w:val="007660CC"/>
    <w:rsid w:val="007665E9"/>
    <w:rsid w:val="00767172"/>
    <w:rsid w:val="00782E01"/>
    <w:rsid w:val="0078391D"/>
    <w:rsid w:val="007847DE"/>
    <w:rsid w:val="0079203E"/>
    <w:rsid w:val="00794430"/>
    <w:rsid w:val="00795A6E"/>
    <w:rsid w:val="00795EF7"/>
    <w:rsid w:val="0079607D"/>
    <w:rsid w:val="007A0EDC"/>
    <w:rsid w:val="007A4B0D"/>
    <w:rsid w:val="007A517D"/>
    <w:rsid w:val="007A688E"/>
    <w:rsid w:val="007A778C"/>
    <w:rsid w:val="007A7E43"/>
    <w:rsid w:val="007B73BD"/>
    <w:rsid w:val="007C30EB"/>
    <w:rsid w:val="007C36E6"/>
    <w:rsid w:val="007C5749"/>
    <w:rsid w:val="007C6C68"/>
    <w:rsid w:val="007C7E99"/>
    <w:rsid w:val="007D0D14"/>
    <w:rsid w:val="007D0FE3"/>
    <w:rsid w:val="007D1FFB"/>
    <w:rsid w:val="007D3112"/>
    <w:rsid w:val="007D3D4F"/>
    <w:rsid w:val="007D5CF1"/>
    <w:rsid w:val="007D6CFE"/>
    <w:rsid w:val="007D76A5"/>
    <w:rsid w:val="007E0077"/>
    <w:rsid w:val="007E052E"/>
    <w:rsid w:val="007E21CC"/>
    <w:rsid w:val="007E23A5"/>
    <w:rsid w:val="007E3F95"/>
    <w:rsid w:val="007F1191"/>
    <w:rsid w:val="007F288D"/>
    <w:rsid w:val="007F5104"/>
    <w:rsid w:val="007F60DD"/>
    <w:rsid w:val="00800C70"/>
    <w:rsid w:val="0080236E"/>
    <w:rsid w:val="0080299E"/>
    <w:rsid w:val="0080339F"/>
    <w:rsid w:val="00805900"/>
    <w:rsid w:val="008065B9"/>
    <w:rsid w:val="008110F0"/>
    <w:rsid w:val="008150C4"/>
    <w:rsid w:val="008156C9"/>
    <w:rsid w:val="008167BC"/>
    <w:rsid w:val="00820F7E"/>
    <w:rsid w:val="008233D9"/>
    <w:rsid w:val="00827A7E"/>
    <w:rsid w:val="008302D5"/>
    <w:rsid w:val="00832ABB"/>
    <w:rsid w:val="00833D91"/>
    <w:rsid w:val="0083417C"/>
    <w:rsid w:val="00834F12"/>
    <w:rsid w:val="00835EF8"/>
    <w:rsid w:val="00835F91"/>
    <w:rsid w:val="008448F6"/>
    <w:rsid w:val="00844972"/>
    <w:rsid w:val="00845255"/>
    <w:rsid w:val="008474BB"/>
    <w:rsid w:val="00847634"/>
    <w:rsid w:val="00851797"/>
    <w:rsid w:val="0085419F"/>
    <w:rsid w:val="008556E7"/>
    <w:rsid w:val="008609C2"/>
    <w:rsid w:val="00861853"/>
    <w:rsid w:val="008628F3"/>
    <w:rsid w:val="0086318A"/>
    <w:rsid w:val="00864D6E"/>
    <w:rsid w:val="0086565B"/>
    <w:rsid w:val="008669BB"/>
    <w:rsid w:val="00866B18"/>
    <w:rsid w:val="00871911"/>
    <w:rsid w:val="00874E7D"/>
    <w:rsid w:val="00882118"/>
    <w:rsid w:val="0088634E"/>
    <w:rsid w:val="00892E4B"/>
    <w:rsid w:val="00893018"/>
    <w:rsid w:val="00894AF2"/>
    <w:rsid w:val="008A0094"/>
    <w:rsid w:val="008A0998"/>
    <w:rsid w:val="008A15BA"/>
    <w:rsid w:val="008A1C8B"/>
    <w:rsid w:val="008A20DA"/>
    <w:rsid w:val="008A3CB8"/>
    <w:rsid w:val="008A5211"/>
    <w:rsid w:val="008B2A38"/>
    <w:rsid w:val="008B6034"/>
    <w:rsid w:val="008B6282"/>
    <w:rsid w:val="008C0371"/>
    <w:rsid w:val="008C06B8"/>
    <w:rsid w:val="008C3197"/>
    <w:rsid w:val="008C3C6C"/>
    <w:rsid w:val="008C43F5"/>
    <w:rsid w:val="008C6739"/>
    <w:rsid w:val="008D0180"/>
    <w:rsid w:val="008D1B72"/>
    <w:rsid w:val="008D2275"/>
    <w:rsid w:val="008D3BE0"/>
    <w:rsid w:val="008D5033"/>
    <w:rsid w:val="008D6FBB"/>
    <w:rsid w:val="008E0A72"/>
    <w:rsid w:val="008E0D6B"/>
    <w:rsid w:val="008E1018"/>
    <w:rsid w:val="008E122A"/>
    <w:rsid w:val="008E1ABD"/>
    <w:rsid w:val="008E5B42"/>
    <w:rsid w:val="008F0AC8"/>
    <w:rsid w:val="008F27A7"/>
    <w:rsid w:val="008F4367"/>
    <w:rsid w:val="008F503D"/>
    <w:rsid w:val="008F5894"/>
    <w:rsid w:val="008F6024"/>
    <w:rsid w:val="008F6696"/>
    <w:rsid w:val="00900569"/>
    <w:rsid w:val="009043C3"/>
    <w:rsid w:val="0090463F"/>
    <w:rsid w:val="00905B18"/>
    <w:rsid w:val="00905DDD"/>
    <w:rsid w:val="009074B0"/>
    <w:rsid w:val="00911BFC"/>
    <w:rsid w:val="00912E58"/>
    <w:rsid w:val="0092007D"/>
    <w:rsid w:val="009203F8"/>
    <w:rsid w:val="00921D66"/>
    <w:rsid w:val="009253FE"/>
    <w:rsid w:val="0092719C"/>
    <w:rsid w:val="009277DF"/>
    <w:rsid w:val="00936AD2"/>
    <w:rsid w:val="009373B3"/>
    <w:rsid w:val="009377B9"/>
    <w:rsid w:val="00943834"/>
    <w:rsid w:val="009455F6"/>
    <w:rsid w:val="009461B8"/>
    <w:rsid w:val="0095097C"/>
    <w:rsid w:val="00955A5C"/>
    <w:rsid w:val="00955B92"/>
    <w:rsid w:val="0095626D"/>
    <w:rsid w:val="00967D7F"/>
    <w:rsid w:val="009708F5"/>
    <w:rsid w:val="00972614"/>
    <w:rsid w:val="00972B84"/>
    <w:rsid w:val="00972E2D"/>
    <w:rsid w:val="00974BCE"/>
    <w:rsid w:val="00975521"/>
    <w:rsid w:val="00980D57"/>
    <w:rsid w:val="00983E48"/>
    <w:rsid w:val="0098499A"/>
    <w:rsid w:val="00991F30"/>
    <w:rsid w:val="00994258"/>
    <w:rsid w:val="00994D27"/>
    <w:rsid w:val="00994D9A"/>
    <w:rsid w:val="00995E80"/>
    <w:rsid w:val="00997FDD"/>
    <w:rsid w:val="009A0481"/>
    <w:rsid w:val="009B1008"/>
    <w:rsid w:val="009B10AB"/>
    <w:rsid w:val="009B134E"/>
    <w:rsid w:val="009B2DAD"/>
    <w:rsid w:val="009B49BF"/>
    <w:rsid w:val="009B5FE2"/>
    <w:rsid w:val="009B6860"/>
    <w:rsid w:val="009B731B"/>
    <w:rsid w:val="009C0F27"/>
    <w:rsid w:val="009C29FA"/>
    <w:rsid w:val="009C4F98"/>
    <w:rsid w:val="009C6B09"/>
    <w:rsid w:val="009C7197"/>
    <w:rsid w:val="009D4B94"/>
    <w:rsid w:val="009D5375"/>
    <w:rsid w:val="009D546A"/>
    <w:rsid w:val="009E1E00"/>
    <w:rsid w:val="009E37DE"/>
    <w:rsid w:val="009E4191"/>
    <w:rsid w:val="009E5CD2"/>
    <w:rsid w:val="009F12D0"/>
    <w:rsid w:val="009F3533"/>
    <w:rsid w:val="009F3954"/>
    <w:rsid w:val="009F5857"/>
    <w:rsid w:val="00A00DB9"/>
    <w:rsid w:val="00A02ADB"/>
    <w:rsid w:val="00A05061"/>
    <w:rsid w:val="00A12F52"/>
    <w:rsid w:val="00A1423E"/>
    <w:rsid w:val="00A1483A"/>
    <w:rsid w:val="00A16D78"/>
    <w:rsid w:val="00A172A8"/>
    <w:rsid w:val="00A258D9"/>
    <w:rsid w:val="00A26054"/>
    <w:rsid w:val="00A3287F"/>
    <w:rsid w:val="00A32EB6"/>
    <w:rsid w:val="00A364D8"/>
    <w:rsid w:val="00A37995"/>
    <w:rsid w:val="00A40F97"/>
    <w:rsid w:val="00A41C81"/>
    <w:rsid w:val="00A42926"/>
    <w:rsid w:val="00A435B0"/>
    <w:rsid w:val="00A46FEB"/>
    <w:rsid w:val="00A51A32"/>
    <w:rsid w:val="00A56CE0"/>
    <w:rsid w:val="00A56F1D"/>
    <w:rsid w:val="00A57C2C"/>
    <w:rsid w:val="00A6064A"/>
    <w:rsid w:val="00A60F8F"/>
    <w:rsid w:val="00A6125F"/>
    <w:rsid w:val="00A62BF2"/>
    <w:rsid w:val="00A64CEC"/>
    <w:rsid w:val="00A71679"/>
    <w:rsid w:val="00A73277"/>
    <w:rsid w:val="00A770B1"/>
    <w:rsid w:val="00A80393"/>
    <w:rsid w:val="00A87815"/>
    <w:rsid w:val="00A92A1D"/>
    <w:rsid w:val="00A94E89"/>
    <w:rsid w:val="00AA02DF"/>
    <w:rsid w:val="00AA2E16"/>
    <w:rsid w:val="00AA5000"/>
    <w:rsid w:val="00AA6739"/>
    <w:rsid w:val="00AB4534"/>
    <w:rsid w:val="00AB5A10"/>
    <w:rsid w:val="00AC0C6B"/>
    <w:rsid w:val="00AC2F0F"/>
    <w:rsid w:val="00AC3710"/>
    <w:rsid w:val="00AC5D26"/>
    <w:rsid w:val="00AD0592"/>
    <w:rsid w:val="00AD2122"/>
    <w:rsid w:val="00AD49E1"/>
    <w:rsid w:val="00AD6BE0"/>
    <w:rsid w:val="00AD6D09"/>
    <w:rsid w:val="00AE1151"/>
    <w:rsid w:val="00AE450E"/>
    <w:rsid w:val="00AE515F"/>
    <w:rsid w:val="00AF2343"/>
    <w:rsid w:val="00AF6168"/>
    <w:rsid w:val="00AF7BF8"/>
    <w:rsid w:val="00B008A6"/>
    <w:rsid w:val="00B10B55"/>
    <w:rsid w:val="00B11F14"/>
    <w:rsid w:val="00B1650B"/>
    <w:rsid w:val="00B22133"/>
    <w:rsid w:val="00B22614"/>
    <w:rsid w:val="00B237DF"/>
    <w:rsid w:val="00B2741E"/>
    <w:rsid w:val="00B34A01"/>
    <w:rsid w:val="00B34F5D"/>
    <w:rsid w:val="00B35DB5"/>
    <w:rsid w:val="00B35FBB"/>
    <w:rsid w:val="00B36470"/>
    <w:rsid w:val="00B36941"/>
    <w:rsid w:val="00B41861"/>
    <w:rsid w:val="00B41B76"/>
    <w:rsid w:val="00B43789"/>
    <w:rsid w:val="00B445AA"/>
    <w:rsid w:val="00B4690E"/>
    <w:rsid w:val="00B474D4"/>
    <w:rsid w:val="00B5025D"/>
    <w:rsid w:val="00B5167C"/>
    <w:rsid w:val="00B608C7"/>
    <w:rsid w:val="00B64462"/>
    <w:rsid w:val="00B65960"/>
    <w:rsid w:val="00B662DF"/>
    <w:rsid w:val="00B66464"/>
    <w:rsid w:val="00B667E8"/>
    <w:rsid w:val="00B70172"/>
    <w:rsid w:val="00B73415"/>
    <w:rsid w:val="00B81967"/>
    <w:rsid w:val="00B81C66"/>
    <w:rsid w:val="00B84548"/>
    <w:rsid w:val="00B845AE"/>
    <w:rsid w:val="00B84DC8"/>
    <w:rsid w:val="00B90AB0"/>
    <w:rsid w:val="00B90F1E"/>
    <w:rsid w:val="00B91837"/>
    <w:rsid w:val="00B93059"/>
    <w:rsid w:val="00B97804"/>
    <w:rsid w:val="00BA1BFB"/>
    <w:rsid w:val="00BA22A5"/>
    <w:rsid w:val="00BA2D34"/>
    <w:rsid w:val="00BB16A2"/>
    <w:rsid w:val="00BB24E6"/>
    <w:rsid w:val="00BB33E1"/>
    <w:rsid w:val="00BB4DCF"/>
    <w:rsid w:val="00BB7312"/>
    <w:rsid w:val="00BB7776"/>
    <w:rsid w:val="00BC0254"/>
    <w:rsid w:val="00BC08DA"/>
    <w:rsid w:val="00BC46A3"/>
    <w:rsid w:val="00BC5F05"/>
    <w:rsid w:val="00BC77BD"/>
    <w:rsid w:val="00BD008A"/>
    <w:rsid w:val="00BD011A"/>
    <w:rsid w:val="00BD33BB"/>
    <w:rsid w:val="00BD38F3"/>
    <w:rsid w:val="00BD3AD0"/>
    <w:rsid w:val="00BD6324"/>
    <w:rsid w:val="00BD7F88"/>
    <w:rsid w:val="00BE316E"/>
    <w:rsid w:val="00BE67DA"/>
    <w:rsid w:val="00BE6B4D"/>
    <w:rsid w:val="00BF04FE"/>
    <w:rsid w:val="00BF07AA"/>
    <w:rsid w:val="00BF661C"/>
    <w:rsid w:val="00C02BA3"/>
    <w:rsid w:val="00C045D2"/>
    <w:rsid w:val="00C117F9"/>
    <w:rsid w:val="00C12666"/>
    <w:rsid w:val="00C134E9"/>
    <w:rsid w:val="00C13B78"/>
    <w:rsid w:val="00C15853"/>
    <w:rsid w:val="00C168A8"/>
    <w:rsid w:val="00C179BD"/>
    <w:rsid w:val="00C2121D"/>
    <w:rsid w:val="00C21602"/>
    <w:rsid w:val="00C216BD"/>
    <w:rsid w:val="00C22842"/>
    <w:rsid w:val="00C245CA"/>
    <w:rsid w:val="00C25466"/>
    <w:rsid w:val="00C25C9A"/>
    <w:rsid w:val="00C27355"/>
    <w:rsid w:val="00C357E0"/>
    <w:rsid w:val="00C40107"/>
    <w:rsid w:val="00C40C5A"/>
    <w:rsid w:val="00C42370"/>
    <w:rsid w:val="00C43F8B"/>
    <w:rsid w:val="00C45735"/>
    <w:rsid w:val="00C470F8"/>
    <w:rsid w:val="00C47375"/>
    <w:rsid w:val="00C502F4"/>
    <w:rsid w:val="00C508D2"/>
    <w:rsid w:val="00C5090E"/>
    <w:rsid w:val="00C50D6C"/>
    <w:rsid w:val="00C51960"/>
    <w:rsid w:val="00C5418F"/>
    <w:rsid w:val="00C57B4B"/>
    <w:rsid w:val="00C64E25"/>
    <w:rsid w:val="00C71199"/>
    <w:rsid w:val="00C73126"/>
    <w:rsid w:val="00C73834"/>
    <w:rsid w:val="00C73CE4"/>
    <w:rsid w:val="00C75EB2"/>
    <w:rsid w:val="00C7733D"/>
    <w:rsid w:val="00C8079A"/>
    <w:rsid w:val="00C81C73"/>
    <w:rsid w:val="00C81F5D"/>
    <w:rsid w:val="00C8340F"/>
    <w:rsid w:val="00C8451B"/>
    <w:rsid w:val="00C874D5"/>
    <w:rsid w:val="00C921FA"/>
    <w:rsid w:val="00C93497"/>
    <w:rsid w:val="00CA4F72"/>
    <w:rsid w:val="00CB0B5A"/>
    <w:rsid w:val="00CB0DF4"/>
    <w:rsid w:val="00CB373B"/>
    <w:rsid w:val="00CB3C51"/>
    <w:rsid w:val="00CB59C0"/>
    <w:rsid w:val="00CB6868"/>
    <w:rsid w:val="00CC114A"/>
    <w:rsid w:val="00CC25E5"/>
    <w:rsid w:val="00CC29BA"/>
    <w:rsid w:val="00CC2B53"/>
    <w:rsid w:val="00CC2C5A"/>
    <w:rsid w:val="00CC4BE3"/>
    <w:rsid w:val="00CD4D43"/>
    <w:rsid w:val="00CD6135"/>
    <w:rsid w:val="00CE1DFF"/>
    <w:rsid w:val="00CE24ED"/>
    <w:rsid w:val="00CE32C7"/>
    <w:rsid w:val="00CE48F9"/>
    <w:rsid w:val="00CF08BA"/>
    <w:rsid w:val="00CF34C2"/>
    <w:rsid w:val="00D04CBF"/>
    <w:rsid w:val="00D05941"/>
    <w:rsid w:val="00D070C3"/>
    <w:rsid w:val="00D10427"/>
    <w:rsid w:val="00D11223"/>
    <w:rsid w:val="00D11649"/>
    <w:rsid w:val="00D12927"/>
    <w:rsid w:val="00D12C38"/>
    <w:rsid w:val="00D1545F"/>
    <w:rsid w:val="00D173F2"/>
    <w:rsid w:val="00D24407"/>
    <w:rsid w:val="00D24AB2"/>
    <w:rsid w:val="00D24BCC"/>
    <w:rsid w:val="00D25767"/>
    <w:rsid w:val="00D25F22"/>
    <w:rsid w:val="00D2622F"/>
    <w:rsid w:val="00D36E60"/>
    <w:rsid w:val="00D36E85"/>
    <w:rsid w:val="00D40B14"/>
    <w:rsid w:val="00D43DE2"/>
    <w:rsid w:val="00D44963"/>
    <w:rsid w:val="00D455C8"/>
    <w:rsid w:val="00D466DF"/>
    <w:rsid w:val="00D51C0B"/>
    <w:rsid w:val="00D54BF3"/>
    <w:rsid w:val="00D54D22"/>
    <w:rsid w:val="00D61A27"/>
    <w:rsid w:val="00D62936"/>
    <w:rsid w:val="00D62949"/>
    <w:rsid w:val="00D63302"/>
    <w:rsid w:val="00D6770C"/>
    <w:rsid w:val="00D67999"/>
    <w:rsid w:val="00D71E37"/>
    <w:rsid w:val="00D75F9A"/>
    <w:rsid w:val="00D81C9E"/>
    <w:rsid w:val="00D84F5A"/>
    <w:rsid w:val="00D86B8B"/>
    <w:rsid w:val="00D87A39"/>
    <w:rsid w:val="00D92789"/>
    <w:rsid w:val="00D96CC1"/>
    <w:rsid w:val="00D97A10"/>
    <w:rsid w:val="00DA225E"/>
    <w:rsid w:val="00DA2F82"/>
    <w:rsid w:val="00DA3FC3"/>
    <w:rsid w:val="00DB25A3"/>
    <w:rsid w:val="00DB3998"/>
    <w:rsid w:val="00DB4566"/>
    <w:rsid w:val="00DB5F0D"/>
    <w:rsid w:val="00DD0365"/>
    <w:rsid w:val="00DD2083"/>
    <w:rsid w:val="00DD3167"/>
    <w:rsid w:val="00DD6485"/>
    <w:rsid w:val="00DE3742"/>
    <w:rsid w:val="00DE3D8D"/>
    <w:rsid w:val="00DE4CE6"/>
    <w:rsid w:val="00DF1D65"/>
    <w:rsid w:val="00DF23C6"/>
    <w:rsid w:val="00DF357C"/>
    <w:rsid w:val="00DF3EA5"/>
    <w:rsid w:val="00DF6246"/>
    <w:rsid w:val="00DF6B6C"/>
    <w:rsid w:val="00DF7F6F"/>
    <w:rsid w:val="00E00BB4"/>
    <w:rsid w:val="00E03EFC"/>
    <w:rsid w:val="00E06889"/>
    <w:rsid w:val="00E06931"/>
    <w:rsid w:val="00E13266"/>
    <w:rsid w:val="00E13D01"/>
    <w:rsid w:val="00E157F1"/>
    <w:rsid w:val="00E15D7B"/>
    <w:rsid w:val="00E20132"/>
    <w:rsid w:val="00E213CC"/>
    <w:rsid w:val="00E340DC"/>
    <w:rsid w:val="00E37389"/>
    <w:rsid w:val="00E37FBB"/>
    <w:rsid w:val="00E427DB"/>
    <w:rsid w:val="00E42894"/>
    <w:rsid w:val="00E42DB2"/>
    <w:rsid w:val="00E451B1"/>
    <w:rsid w:val="00E45B8D"/>
    <w:rsid w:val="00E46BBE"/>
    <w:rsid w:val="00E55625"/>
    <w:rsid w:val="00E641A6"/>
    <w:rsid w:val="00E6447D"/>
    <w:rsid w:val="00E64836"/>
    <w:rsid w:val="00E71605"/>
    <w:rsid w:val="00E7321D"/>
    <w:rsid w:val="00E74A6C"/>
    <w:rsid w:val="00E74B11"/>
    <w:rsid w:val="00E76DCF"/>
    <w:rsid w:val="00E853D7"/>
    <w:rsid w:val="00E90991"/>
    <w:rsid w:val="00E91929"/>
    <w:rsid w:val="00E939E2"/>
    <w:rsid w:val="00E9422C"/>
    <w:rsid w:val="00E94B68"/>
    <w:rsid w:val="00E97BDC"/>
    <w:rsid w:val="00EA0A1A"/>
    <w:rsid w:val="00EA2EEF"/>
    <w:rsid w:val="00EA3BD4"/>
    <w:rsid w:val="00EA4D78"/>
    <w:rsid w:val="00EA4F6B"/>
    <w:rsid w:val="00EA643B"/>
    <w:rsid w:val="00EB5A50"/>
    <w:rsid w:val="00EB6395"/>
    <w:rsid w:val="00EB7621"/>
    <w:rsid w:val="00EC545C"/>
    <w:rsid w:val="00EC6234"/>
    <w:rsid w:val="00EC7E19"/>
    <w:rsid w:val="00ED40BD"/>
    <w:rsid w:val="00ED4334"/>
    <w:rsid w:val="00ED4402"/>
    <w:rsid w:val="00EE001D"/>
    <w:rsid w:val="00EE06F1"/>
    <w:rsid w:val="00EE4158"/>
    <w:rsid w:val="00EE7107"/>
    <w:rsid w:val="00EF5E58"/>
    <w:rsid w:val="00F01C29"/>
    <w:rsid w:val="00F04031"/>
    <w:rsid w:val="00F05ECE"/>
    <w:rsid w:val="00F06290"/>
    <w:rsid w:val="00F07234"/>
    <w:rsid w:val="00F107C3"/>
    <w:rsid w:val="00F12B5E"/>
    <w:rsid w:val="00F14257"/>
    <w:rsid w:val="00F15DDE"/>
    <w:rsid w:val="00F16972"/>
    <w:rsid w:val="00F2113E"/>
    <w:rsid w:val="00F23F64"/>
    <w:rsid w:val="00F24DF6"/>
    <w:rsid w:val="00F25999"/>
    <w:rsid w:val="00F27348"/>
    <w:rsid w:val="00F316BC"/>
    <w:rsid w:val="00F34CA6"/>
    <w:rsid w:val="00F406D8"/>
    <w:rsid w:val="00F44DB1"/>
    <w:rsid w:val="00F457F6"/>
    <w:rsid w:val="00F462C9"/>
    <w:rsid w:val="00F4676D"/>
    <w:rsid w:val="00F52C54"/>
    <w:rsid w:val="00F5327E"/>
    <w:rsid w:val="00F53A19"/>
    <w:rsid w:val="00F60986"/>
    <w:rsid w:val="00F61593"/>
    <w:rsid w:val="00F62A12"/>
    <w:rsid w:val="00F64A39"/>
    <w:rsid w:val="00F6585F"/>
    <w:rsid w:val="00F67C95"/>
    <w:rsid w:val="00F720B3"/>
    <w:rsid w:val="00F723CE"/>
    <w:rsid w:val="00F7471C"/>
    <w:rsid w:val="00F77728"/>
    <w:rsid w:val="00F77ABB"/>
    <w:rsid w:val="00F811CA"/>
    <w:rsid w:val="00F812D6"/>
    <w:rsid w:val="00F81D21"/>
    <w:rsid w:val="00F82632"/>
    <w:rsid w:val="00F82D2F"/>
    <w:rsid w:val="00F8320F"/>
    <w:rsid w:val="00F8324D"/>
    <w:rsid w:val="00F8370A"/>
    <w:rsid w:val="00F91633"/>
    <w:rsid w:val="00F94BF5"/>
    <w:rsid w:val="00FA0B3E"/>
    <w:rsid w:val="00FA2FB7"/>
    <w:rsid w:val="00FA469A"/>
    <w:rsid w:val="00FA5EFA"/>
    <w:rsid w:val="00FA7D3A"/>
    <w:rsid w:val="00FB1AC7"/>
    <w:rsid w:val="00FB2A9C"/>
    <w:rsid w:val="00FB2FC5"/>
    <w:rsid w:val="00FB3BE0"/>
    <w:rsid w:val="00FB744F"/>
    <w:rsid w:val="00FC0B6D"/>
    <w:rsid w:val="00FC0E5D"/>
    <w:rsid w:val="00FC5170"/>
    <w:rsid w:val="00FC6272"/>
    <w:rsid w:val="00FD06BA"/>
    <w:rsid w:val="00FD16EF"/>
    <w:rsid w:val="00FD2699"/>
    <w:rsid w:val="00FD2874"/>
    <w:rsid w:val="00FE346F"/>
    <w:rsid w:val="00FE5F65"/>
    <w:rsid w:val="00FE713F"/>
    <w:rsid w:val="00FF427B"/>
    <w:rsid w:val="00FF4C6C"/>
    <w:rsid w:val="00FF5816"/>
    <w:rsid w:val="00FF7967"/>
    <w:rsid w:val="00FF7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B29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jc w:val="center"/>
      <w:outlineLvl w:val="1"/>
    </w:pPr>
    <w:rPr>
      <w:rFonts w:ascii="Times New Roman" w:hAnsi="Times New Roman"/>
      <w:sz w:val="36"/>
    </w:rPr>
  </w:style>
  <w:style w:type="paragraph" w:styleId="Heading3">
    <w:name w:val="heading 3"/>
    <w:basedOn w:val="Normal"/>
    <w:next w:val="Normal"/>
    <w:qFormat/>
    <w:pPr>
      <w:keepNext/>
      <w:jc w:val="center"/>
      <w:outlineLvl w:val="2"/>
    </w:pPr>
    <w:rPr>
      <w:rFonts w:ascii="Times New Roman" w:hAnsi="Times New Roman"/>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DBA"/>
    <w:pPr>
      <w:ind w:left="720"/>
    </w:pPr>
  </w:style>
  <w:style w:type="paragraph" w:styleId="Header">
    <w:name w:val="header"/>
    <w:basedOn w:val="Normal"/>
    <w:link w:val="HeaderChar"/>
    <w:uiPriority w:val="99"/>
    <w:unhideWhenUsed/>
    <w:rsid w:val="00983E48"/>
    <w:pPr>
      <w:tabs>
        <w:tab w:val="center" w:pos="4680"/>
        <w:tab w:val="right" w:pos="9360"/>
      </w:tabs>
    </w:pPr>
  </w:style>
  <w:style w:type="character" w:customStyle="1" w:styleId="HeaderChar">
    <w:name w:val="Header Char"/>
    <w:link w:val="Header"/>
    <w:uiPriority w:val="99"/>
    <w:rsid w:val="00983E48"/>
    <w:rPr>
      <w:rFonts w:ascii="Arial" w:hAnsi="Arial"/>
    </w:rPr>
  </w:style>
  <w:style w:type="paragraph" w:styleId="Footer">
    <w:name w:val="footer"/>
    <w:basedOn w:val="Normal"/>
    <w:link w:val="FooterChar"/>
    <w:uiPriority w:val="99"/>
    <w:unhideWhenUsed/>
    <w:rsid w:val="00983E48"/>
    <w:pPr>
      <w:tabs>
        <w:tab w:val="center" w:pos="4680"/>
        <w:tab w:val="right" w:pos="9360"/>
      </w:tabs>
    </w:pPr>
  </w:style>
  <w:style w:type="character" w:customStyle="1" w:styleId="FooterChar">
    <w:name w:val="Footer Char"/>
    <w:link w:val="Footer"/>
    <w:uiPriority w:val="99"/>
    <w:rsid w:val="00983E48"/>
    <w:rPr>
      <w:rFonts w:ascii="Arial" w:hAnsi="Arial"/>
    </w:rPr>
  </w:style>
  <w:style w:type="paragraph" w:styleId="BalloonText">
    <w:name w:val="Balloon Text"/>
    <w:basedOn w:val="Normal"/>
    <w:link w:val="BalloonTextChar"/>
    <w:uiPriority w:val="99"/>
    <w:semiHidden/>
    <w:unhideWhenUsed/>
    <w:rsid w:val="00983E48"/>
    <w:rPr>
      <w:rFonts w:ascii="Tahoma" w:hAnsi="Tahoma" w:cs="Tahoma"/>
      <w:sz w:val="16"/>
      <w:szCs w:val="16"/>
    </w:rPr>
  </w:style>
  <w:style w:type="character" w:customStyle="1" w:styleId="BalloonTextChar">
    <w:name w:val="Balloon Text Char"/>
    <w:link w:val="BalloonText"/>
    <w:uiPriority w:val="99"/>
    <w:semiHidden/>
    <w:rsid w:val="00983E48"/>
    <w:rPr>
      <w:rFonts w:ascii="Tahoma" w:hAnsi="Tahoma" w:cs="Tahoma"/>
      <w:sz w:val="16"/>
      <w:szCs w:val="16"/>
    </w:rPr>
  </w:style>
  <w:style w:type="numbering" w:customStyle="1" w:styleId="List31">
    <w:name w:val="List 31"/>
    <w:basedOn w:val="NoList"/>
    <w:rsid w:val="00C50D6C"/>
    <w:pPr>
      <w:numPr>
        <w:numId w:val="1"/>
      </w:numPr>
    </w:pPr>
  </w:style>
  <w:style w:type="character" w:styleId="CommentReference">
    <w:name w:val="annotation reference"/>
    <w:uiPriority w:val="99"/>
    <w:semiHidden/>
    <w:unhideWhenUsed/>
    <w:rsid w:val="00C874D5"/>
    <w:rPr>
      <w:sz w:val="16"/>
      <w:szCs w:val="16"/>
    </w:rPr>
  </w:style>
  <w:style w:type="paragraph" w:styleId="CommentText">
    <w:name w:val="annotation text"/>
    <w:basedOn w:val="Normal"/>
    <w:link w:val="CommentTextChar"/>
    <w:uiPriority w:val="99"/>
    <w:semiHidden/>
    <w:unhideWhenUsed/>
    <w:rsid w:val="00C874D5"/>
  </w:style>
  <w:style w:type="character" w:customStyle="1" w:styleId="CommentTextChar">
    <w:name w:val="Comment Text Char"/>
    <w:link w:val="CommentText"/>
    <w:uiPriority w:val="99"/>
    <w:semiHidden/>
    <w:rsid w:val="00C874D5"/>
    <w:rPr>
      <w:rFonts w:ascii="Arial" w:hAnsi="Arial"/>
    </w:rPr>
  </w:style>
  <w:style w:type="paragraph" w:styleId="CommentSubject">
    <w:name w:val="annotation subject"/>
    <w:basedOn w:val="CommentText"/>
    <w:next w:val="CommentText"/>
    <w:link w:val="CommentSubjectChar"/>
    <w:uiPriority w:val="99"/>
    <w:semiHidden/>
    <w:unhideWhenUsed/>
    <w:rsid w:val="00C874D5"/>
    <w:rPr>
      <w:b/>
      <w:bCs/>
    </w:rPr>
  </w:style>
  <w:style w:type="character" w:customStyle="1" w:styleId="CommentSubjectChar">
    <w:name w:val="Comment Subject Char"/>
    <w:link w:val="CommentSubject"/>
    <w:uiPriority w:val="99"/>
    <w:semiHidden/>
    <w:rsid w:val="00C874D5"/>
    <w:rPr>
      <w:rFonts w:ascii="Arial" w:hAnsi="Arial"/>
      <w:b/>
      <w:bCs/>
    </w:rPr>
  </w:style>
  <w:style w:type="character" w:styleId="Hyperlink">
    <w:name w:val="Hyperlink"/>
    <w:uiPriority w:val="99"/>
    <w:unhideWhenUsed/>
    <w:rsid w:val="001A2B1E"/>
    <w:rPr>
      <w:color w:val="0000FF"/>
      <w:u w:val="single"/>
    </w:rPr>
  </w:style>
  <w:style w:type="table" w:styleId="TableGrid">
    <w:name w:val="Table Grid"/>
    <w:basedOn w:val="TableNormal"/>
    <w:uiPriority w:val="59"/>
    <w:rsid w:val="001249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jc w:val="center"/>
      <w:outlineLvl w:val="1"/>
    </w:pPr>
    <w:rPr>
      <w:rFonts w:ascii="Times New Roman" w:hAnsi="Times New Roman"/>
      <w:sz w:val="36"/>
    </w:rPr>
  </w:style>
  <w:style w:type="paragraph" w:styleId="Heading3">
    <w:name w:val="heading 3"/>
    <w:basedOn w:val="Normal"/>
    <w:next w:val="Normal"/>
    <w:qFormat/>
    <w:pPr>
      <w:keepNext/>
      <w:jc w:val="center"/>
      <w:outlineLvl w:val="2"/>
    </w:pPr>
    <w:rPr>
      <w:rFonts w:ascii="Times New Roman" w:hAnsi="Times New Roman"/>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DBA"/>
    <w:pPr>
      <w:ind w:left="720"/>
    </w:pPr>
  </w:style>
  <w:style w:type="paragraph" w:styleId="Header">
    <w:name w:val="header"/>
    <w:basedOn w:val="Normal"/>
    <w:link w:val="HeaderChar"/>
    <w:uiPriority w:val="99"/>
    <w:unhideWhenUsed/>
    <w:rsid w:val="00983E48"/>
    <w:pPr>
      <w:tabs>
        <w:tab w:val="center" w:pos="4680"/>
        <w:tab w:val="right" w:pos="9360"/>
      </w:tabs>
    </w:pPr>
  </w:style>
  <w:style w:type="character" w:customStyle="1" w:styleId="HeaderChar">
    <w:name w:val="Header Char"/>
    <w:link w:val="Header"/>
    <w:uiPriority w:val="99"/>
    <w:rsid w:val="00983E48"/>
    <w:rPr>
      <w:rFonts w:ascii="Arial" w:hAnsi="Arial"/>
    </w:rPr>
  </w:style>
  <w:style w:type="paragraph" w:styleId="Footer">
    <w:name w:val="footer"/>
    <w:basedOn w:val="Normal"/>
    <w:link w:val="FooterChar"/>
    <w:uiPriority w:val="99"/>
    <w:unhideWhenUsed/>
    <w:rsid w:val="00983E48"/>
    <w:pPr>
      <w:tabs>
        <w:tab w:val="center" w:pos="4680"/>
        <w:tab w:val="right" w:pos="9360"/>
      </w:tabs>
    </w:pPr>
  </w:style>
  <w:style w:type="character" w:customStyle="1" w:styleId="FooterChar">
    <w:name w:val="Footer Char"/>
    <w:link w:val="Footer"/>
    <w:uiPriority w:val="99"/>
    <w:rsid w:val="00983E48"/>
    <w:rPr>
      <w:rFonts w:ascii="Arial" w:hAnsi="Arial"/>
    </w:rPr>
  </w:style>
  <w:style w:type="paragraph" w:styleId="BalloonText">
    <w:name w:val="Balloon Text"/>
    <w:basedOn w:val="Normal"/>
    <w:link w:val="BalloonTextChar"/>
    <w:uiPriority w:val="99"/>
    <w:semiHidden/>
    <w:unhideWhenUsed/>
    <w:rsid w:val="00983E48"/>
    <w:rPr>
      <w:rFonts w:ascii="Tahoma" w:hAnsi="Tahoma" w:cs="Tahoma"/>
      <w:sz w:val="16"/>
      <w:szCs w:val="16"/>
    </w:rPr>
  </w:style>
  <w:style w:type="character" w:customStyle="1" w:styleId="BalloonTextChar">
    <w:name w:val="Balloon Text Char"/>
    <w:link w:val="BalloonText"/>
    <w:uiPriority w:val="99"/>
    <w:semiHidden/>
    <w:rsid w:val="00983E48"/>
    <w:rPr>
      <w:rFonts w:ascii="Tahoma" w:hAnsi="Tahoma" w:cs="Tahoma"/>
      <w:sz w:val="16"/>
      <w:szCs w:val="16"/>
    </w:rPr>
  </w:style>
  <w:style w:type="numbering" w:customStyle="1" w:styleId="List31">
    <w:name w:val="List 31"/>
    <w:basedOn w:val="NoList"/>
    <w:rsid w:val="00C50D6C"/>
    <w:pPr>
      <w:numPr>
        <w:numId w:val="1"/>
      </w:numPr>
    </w:pPr>
  </w:style>
  <w:style w:type="character" w:styleId="CommentReference">
    <w:name w:val="annotation reference"/>
    <w:uiPriority w:val="99"/>
    <w:semiHidden/>
    <w:unhideWhenUsed/>
    <w:rsid w:val="00C874D5"/>
    <w:rPr>
      <w:sz w:val="16"/>
      <w:szCs w:val="16"/>
    </w:rPr>
  </w:style>
  <w:style w:type="paragraph" w:styleId="CommentText">
    <w:name w:val="annotation text"/>
    <w:basedOn w:val="Normal"/>
    <w:link w:val="CommentTextChar"/>
    <w:uiPriority w:val="99"/>
    <w:semiHidden/>
    <w:unhideWhenUsed/>
    <w:rsid w:val="00C874D5"/>
  </w:style>
  <w:style w:type="character" w:customStyle="1" w:styleId="CommentTextChar">
    <w:name w:val="Comment Text Char"/>
    <w:link w:val="CommentText"/>
    <w:uiPriority w:val="99"/>
    <w:semiHidden/>
    <w:rsid w:val="00C874D5"/>
    <w:rPr>
      <w:rFonts w:ascii="Arial" w:hAnsi="Arial"/>
    </w:rPr>
  </w:style>
  <w:style w:type="paragraph" w:styleId="CommentSubject">
    <w:name w:val="annotation subject"/>
    <w:basedOn w:val="CommentText"/>
    <w:next w:val="CommentText"/>
    <w:link w:val="CommentSubjectChar"/>
    <w:uiPriority w:val="99"/>
    <w:semiHidden/>
    <w:unhideWhenUsed/>
    <w:rsid w:val="00C874D5"/>
    <w:rPr>
      <w:b/>
      <w:bCs/>
    </w:rPr>
  </w:style>
  <w:style w:type="character" w:customStyle="1" w:styleId="CommentSubjectChar">
    <w:name w:val="Comment Subject Char"/>
    <w:link w:val="CommentSubject"/>
    <w:uiPriority w:val="99"/>
    <w:semiHidden/>
    <w:rsid w:val="00C874D5"/>
    <w:rPr>
      <w:rFonts w:ascii="Arial" w:hAnsi="Arial"/>
      <w:b/>
      <w:bCs/>
    </w:rPr>
  </w:style>
  <w:style w:type="character" w:styleId="Hyperlink">
    <w:name w:val="Hyperlink"/>
    <w:uiPriority w:val="99"/>
    <w:unhideWhenUsed/>
    <w:rsid w:val="001A2B1E"/>
    <w:rPr>
      <w:color w:val="0000FF"/>
      <w:u w:val="single"/>
    </w:rPr>
  </w:style>
  <w:style w:type="table" w:styleId="TableGrid">
    <w:name w:val="Table Grid"/>
    <w:basedOn w:val="TableNormal"/>
    <w:uiPriority w:val="59"/>
    <w:rsid w:val="001249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214572">
      <w:bodyDiv w:val="1"/>
      <w:marLeft w:val="0"/>
      <w:marRight w:val="0"/>
      <w:marTop w:val="0"/>
      <w:marBottom w:val="0"/>
      <w:divBdr>
        <w:top w:val="none" w:sz="0" w:space="0" w:color="auto"/>
        <w:left w:val="none" w:sz="0" w:space="0" w:color="auto"/>
        <w:bottom w:val="none" w:sz="0" w:space="0" w:color="auto"/>
        <w:right w:val="none" w:sz="0" w:space="0" w:color="auto"/>
      </w:divBdr>
    </w:div>
    <w:div w:id="341468515">
      <w:bodyDiv w:val="1"/>
      <w:marLeft w:val="0"/>
      <w:marRight w:val="0"/>
      <w:marTop w:val="0"/>
      <w:marBottom w:val="0"/>
      <w:divBdr>
        <w:top w:val="none" w:sz="0" w:space="0" w:color="auto"/>
        <w:left w:val="none" w:sz="0" w:space="0" w:color="auto"/>
        <w:bottom w:val="none" w:sz="0" w:space="0" w:color="auto"/>
        <w:right w:val="none" w:sz="0" w:space="0" w:color="auto"/>
      </w:divBdr>
    </w:div>
    <w:div w:id="1508520298">
      <w:bodyDiv w:val="1"/>
      <w:marLeft w:val="0"/>
      <w:marRight w:val="0"/>
      <w:marTop w:val="0"/>
      <w:marBottom w:val="0"/>
      <w:divBdr>
        <w:top w:val="none" w:sz="0" w:space="0" w:color="auto"/>
        <w:left w:val="none" w:sz="0" w:space="0" w:color="auto"/>
        <w:bottom w:val="none" w:sz="0" w:space="0" w:color="auto"/>
        <w:right w:val="none" w:sz="0" w:space="0" w:color="auto"/>
      </w:divBdr>
    </w:div>
    <w:div w:id="1671330442">
      <w:bodyDiv w:val="1"/>
      <w:marLeft w:val="0"/>
      <w:marRight w:val="0"/>
      <w:marTop w:val="0"/>
      <w:marBottom w:val="0"/>
      <w:divBdr>
        <w:top w:val="none" w:sz="0" w:space="0" w:color="auto"/>
        <w:left w:val="none" w:sz="0" w:space="0" w:color="auto"/>
        <w:bottom w:val="none" w:sz="0" w:space="0" w:color="auto"/>
        <w:right w:val="none" w:sz="0" w:space="0" w:color="auto"/>
      </w:divBdr>
    </w:div>
    <w:div w:id="205438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s02web.zoom.us/j/81880718514"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tnctv.or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ownofnewbury.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F4EAC7D8A04D468F29E75CF11E048E" ma:contentTypeVersion="13" ma:contentTypeDescription="Create a new document." ma:contentTypeScope="" ma:versionID="e6c0e0d0a419985ce81f17e977a131f3">
  <xsd:schema xmlns:xsd="http://www.w3.org/2001/XMLSchema" xmlns:xs="http://www.w3.org/2001/XMLSchema" xmlns:p="http://schemas.microsoft.com/office/2006/metadata/properties" xmlns:ns3="b1771e71-0b59-48dc-bfb8-1c12d2600290" xmlns:ns4="16c4b4e1-50ac-428e-9846-c4dda0eefb37" targetNamespace="http://schemas.microsoft.com/office/2006/metadata/properties" ma:root="true" ma:fieldsID="c27678b37917f0b01fb0b1f6c911a0a2" ns3:_="" ns4:_="">
    <xsd:import namespace="b1771e71-0b59-48dc-bfb8-1c12d2600290"/>
    <xsd:import namespace="16c4b4e1-50ac-428e-9846-c4dda0eefb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71e71-0b59-48dc-bfb8-1c12d26002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4b4e1-50ac-428e-9846-c4dda0eefb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67379-FA17-4AA2-BBD1-1F844860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71e71-0b59-48dc-bfb8-1c12d2600290"/>
    <ds:schemaRef ds:uri="16c4b4e1-50ac-428e-9846-c4dda0eef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58C33C-AB0F-4E04-9A3C-5B3DF50AD596}">
  <ds:schemaRefs>
    <ds:schemaRef ds:uri="http://schemas.microsoft.com/sharepoint/v3/contenttype/forms"/>
  </ds:schemaRefs>
</ds:datastoreItem>
</file>

<file path=customXml/itemProps3.xml><?xml version="1.0" encoding="utf-8"?>
<ds:datastoreItem xmlns:ds="http://schemas.openxmlformats.org/officeDocument/2006/customXml" ds:itemID="{D482662E-20AB-474A-8EF7-7419EC374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10816E-55E6-4670-A186-DE46A6B8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2</CharactersWithSpaces>
  <SharedDoc>false</SharedDoc>
  <HLinks>
    <vt:vector size="6" baseType="variant">
      <vt:variant>
        <vt:i4>5898270</vt:i4>
      </vt:variant>
      <vt:variant>
        <vt:i4>0</vt:i4>
      </vt:variant>
      <vt:variant>
        <vt:i4>0</vt:i4>
      </vt:variant>
      <vt:variant>
        <vt:i4>5</vt:i4>
      </vt:variant>
      <vt:variant>
        <vt:lpwstr>http://www.townofnewbur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dc:creator>
  <cp:lastModifiedBy>Bobdcon</cp:lastModifiedBy>
  <cp:revision>4</cp:revision>
  <cp:lastPrinted>2023-01-02T16:08:00Z</cp:lastPrinted>
  <dcterms:created xsi:type="dcterms:W3CDTF">2023-01-11T13:34:00Z</dcterms:created>
  <dcterms:modified xsi:type="dcterms:W3CDTF">2023-01-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14002705</vt:i4>
  </property>
  <property fmtid="{D5CDD505-2E9C-101B-9397-08002B2CF9AE}" pid="3" name="ContentTypeId">
    <vt:lpwstr>0x010100D4F4EAC7D8A04D468F29E75CF11E048E</vt:lpwstr>
  </property>
</Properties>
</file>